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A432F3" w14:textId="454A084A" w:rsidR="001334BC" w:rsidRDefault="001334BC" w:rsidP="001334BC">
      <w:pPr>
        <w:rPr>
          <w:rFonts w:ascii="Times New Roman" w:hAnsi="Times New Roman" w:cs="Times New Roman"/>
          <w:b/>
          <w:bCs/>
          <w:sz w:val="36"/>
          <w:szCs w:val="36"/>
        </w:rPr>
      </w:pPr>
      <w:r w:rsidRPr="001334BC">
        <w:rPr>
          <w:rFonts w:ascii="Times New Roman" w:hAnsi="Times New Roman" w:cs="Times New Roman"/>
          <w:b/>
          <w:bCs/>
          <w:sz w:val="36"/>
          <w:szCs w:val="36"/>
        </w:rPr>
        <w:t xml:space="preserve">                 STOCK PRICE PREDICTION USING LSTM</w:t>
      </w:r>
    </w:p>
    <w:p w14:paraId="0920F042" w14:textId="77777777" w:rsidR="001334BC" w:rsidRPr="001334BC" w:rsidRDefault="001334BC" w:rsidP="001334BC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058E97C8" w14:textId="03E57CE6" w:rsidR="00151933" w:rsidRDefault="00151933" w:rsidP="001334BC">
      <w:pPr>
        <w:rPr>
          <w:rFonts w:ascii="Times New Roman" w:hAnsi="Times New Roman" w:cs="Times New Roman"/>
          <w:sz w:val="28"/>
          <w:szCs w:val="28"/>
          <w:u w:val="single"/>
        </w:rPr>
      </w:pPr>
      <w:r w:rsidRPr="00151933">
        <w:rPr>
          <w:rFonts w:ascii="Times New Roman" w:hAnsi="Times New Roman" w:cs="Times New Roman"/>
          <w:b/>
          <w:bCs/>
          <w:sz w:val="28"/>
          <w:szCs w:val="28"/>
        </w:rPr>
        <w:t>Dataset Link</w:t>
      </w:r>
      <w:r w:rsidRPr="00151933">
        <w:rPr>
          <w:rFonts w:ascii="Times New Roman" w:hAnsi="Times New Roman" w:cs="Times New Roman"/>
          <w:sz w:val="28"/>
          <w:szCs w:val="28"/>
        </w:rPr>
        <w:t xml:space="preserve">: </w:t>
      </w:r>
      <w:hyperlink r:id="rId5" w:history="1">
        <w:r w:rsidRPr="00151933">
          <w:rPr>
            <w:rStyle w:val="Hyperlink"/>
            <w:rFonts w:ascii="Times New Roman" w:hAnsi="Times New Roman" w:cs="Times New Roman"/>
            <w:sz w:val="28"/>
            <w:szCs w:val="28"/>
          </w:rPr>
          <w:t>https://www.kaggle.com/datasets/prasoonkottarathil/microsoft-lifetime-stocks-dataset</w:t>
        </w:r>
      </w:hyperlink>
    </w:p>
    <w:p w14:paraId="0A06B445" w14:textId="77777777" w:rsidR="00B8788A" w:rsidRPr="00B8788A" w:rsidRDefault="00B8788A" w:rsidP="00151933">
      <w:pPr>
        <w:ind w:left="36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CCE2E3F" w14:textId="4FADDB62" w:rsidR="00151933" w:rsidRPr="00151933" w:rsidRDefault="00151933" w:rsidP="0015193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8788A">
        <w:rPr>
          <w:rFonts w:ascii="Times New Roman" w:hAnsi="Times New Roman" w:cs="Times New Roman"/>
          <w:b/>
          <w:bCs/>
          <w:sz w:val="28"/>
          <w:szCs w:val="28"/>
        </w:rPr>
        <w:t>D</w:t>
      </w:r>
      <w:r w:rsidR="00B8788A">
        <w:rPr>
          <w:rFonts w:ascii="Times New Roman" w:hAnsi="Times New Roman" w:cs="Times New Roman"/>
          <w:b/>
          <w:bCs/>
          <w:sz w:val="28"/>
          <w:szCs w:val="28"/>
        </w:rPr>
        <w:t>ATA PREPROCESSING</w:t>
      </w:r>
    </w:p>
    <w:p w14:paraId="13CD3744" w14:textId="1EDF83E1" w:rsidR="00151933" w:rsidRPr="00B8788A" w:rsidRDefault="00151933" w:rsidP="001334BC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8788A">
        <w:rPr>
          <w:rFonts w:ascii="Times New Roman" w:hAnsi="Times New Roman" w:cs="Times New Roman"/>
          <w:b/>
          <w:bCs/>
          <w:sz w:val="28"/>
          <w:szCs w:val="28"/>
        </w:rPr>
        <w:t>CODE:</w:t>
      </w:r>
    </w:p>
    <w:p w14:paraId="630AEDEB" w14:textId="77777777" w:rsidR="00151933" w:rsidRPr="00B8788A" w:rsidRDefault="00151933" w:rsidP="00151933">
      <w:pPr>
        <w:ind w:left="360"/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import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umpy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as np</w:t>
      </w:r>
    </w:p>
    <w:p w14:paraId="355647E2" w14:textId="77777777" w:rsidR="00151933" w:rsidRPr="00B8788A" w:rsidRDefault="00151933" w:rsidP="00151933">
      <w:pPr>
        <w:ind w:left="360"/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import pandas as pd</w:t>
      </w:r>
    </w:p>
    <w:p w14:paraId="4A107813" w14:textId="77777777" w:rsidR="00151933" w:rsidRPr="00B8788A" w:rsidRDefault="00151933" w:rsidP="00151933">
      <w:pPr>
        <w:ind w:left="360"/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df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pd.read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_csv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'MSFT.csv')</w:t>
      </w:r>
    </w:p>
    <w:p w14:paraId="74DB5BF9" w14:textId="77777777" w:rsidR="00151933" w:rsidRPr="00B8788A" w:rsidRDefault="00151933" w:rsidP="00151933">
      <w:pPr>
        <w:ind w:left="360"/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print(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df.head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))</w:t>
      </w:r>
    </w:p>
    <w:p w14:paraId="1E644EF4" w14:textId="77777777" w:rsidR="00151933" w:rsidRPr="00B8788A" w:rsidRDefault="00151933" w:rsidP="00151933">
      <w:pPr>
        <w:ind w:left="360"/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df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['Date'] =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pd.to_datetim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df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['Date'])</w:t>
      </w:r>
    </w:p>
    <w:p w14:paraId="0935A4E9" w14:textId="77777777" w:rsidR="00151933" w:rsidRPr="00B8788A" w:rsidRDefault="00151933" w:rsidP="00151933">
      <w:pPr>
        <w:ind w:left="360"/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df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df.sort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_value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'Date')</w:t>
      </w:r>
    </w:p>
    <w:p w14:paraId="6A042FF2" w14:textId="77777777" w:rsidR="00151933" w:rsidRPr="00B8788A" w:rsidRDefault="00151933" w:rsidP="00151933">
      <w:pPr>
        <w:ind w:left="360"/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from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sklearn.preprocessing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import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MinMaxScaler</w:t>
      </w:r>
      <w:proofErr w:type="spellEnd"/>
    </w:p>
    <w:p w14:paraId="3DB044AF" w14:textId="77777777" w:rsidR="00151933" w:rsidRPr="00B8788A" w:rsidRDefault="00151933" w:rsidP="00151933">
      <w:pPr>
        <w:ind w:left="360"/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scaler =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MinMaxScaler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)</w:t>
      </w:r>
    </w:p>
    <w:p w14:paraId="2E47CB63" w14:textId="77777777" w:rsidR="00151933" w:rsidRPr="00B8788A" w:rsidRDefault="00151933" w:rsidP="00151933">
      <w:pPr>
        <w:ind w:left="360"/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df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['Close'] =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caler.fit_transform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df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['Close'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].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values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.reshap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-1, 1))</w:t>
      </w:r>
    </w:p>
    <w:p w14:paraId="13525854" w14:textId="77777777" w:rsidR="00151933" w:rsidRPr="00B8788A" w:rsidRDefault="00151933" w:rsidP="00151933">
      <w:pPr>
        <w:ind w:left="360"/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def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create_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sequence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data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equence_length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):</w:t>
      </w:r>
    </w:p>
    <w:p w14:paraId="59134D4E" w14:textId="77777777" w:rsidR="00151933" w:rsidRPr="00B8788A" w:rsidRDefault="00151933" w:rsidP="00151933">
      <w:pPr>
        <w:ind w:left="360"/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sequences = []</w:t>
      </w:r>
    </w:p>
    <w:p w14:paraId="54898B6B" w14:textId="77777777" w:rsidR="00151933" w:rsidRPr="00B8788A" w:rsidRDefault="00151933" w:rsidP="00151933">
      <w:pPr>
        <w:ind w:left="360"/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for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in range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le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(data) -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equence_length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):</w:t>
      </w:r>
    </w:p>
    <w:p w14:paraId="3BB658CB" w14:textId="77777777" w:rsidR="00151933" w:rsidRPr="00B8788A" w:rsidRDefault="00151933" w:rsidP="00151933">
      <w:pPr>
        <w:ind w:left="360"/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sequences.append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data[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i:i+sequence_length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])</w:t>
      </w:r>
    </w:p>
    <w:p w14:paraId="5D79442D" w14:textId="77777777" w:rsidR="00151933" w:rsidRPr="00B8788A" w:rsidRDefault="00151933" w:rsidP="00151933">
      <w:pPr>
        <w:ind w:left="360"/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return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np.array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sequences)</w:t>
      </w:r>
    </w:p>
    <w:p w14:paraId="103969C9" w14:textId="77777777" w:rsidR="00151933" w:rsidRPr="00B8788A" w:rsidRDefault="00151933" w:rsidP="00151933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059C0C08" w14:textId="77777777" w:rsidR="00151933" w:rsidRPr="00B8788A" w:rsidRDefault="00151933" w:rsidP="00151933">
      <w:pPr>
        <w:ind w:left="360"/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equence_length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10  #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Choose an appropriate value</w:t>
      </w:r>
    </w:p>
    <w:p w14:paraId="4E86315F" w14:textId="77777777" w:rsidR="00151933" w:rsidRPr="00B8788A" w:rsidRDefault="00151933" w:rsidP="00151933">
      <w:pPr>
        <w:ind w:left="360"/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X =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create_sequence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df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['Close']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equence_length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)</w:t>
      </w:r>
    </w:p>
    <w:p w14:paraId="0D20F8A2" w14:textId="77777777" w:rsidR="00151933" w:rsidRPr="00B8788A" w:rsidRDefault="00151933" w:rsidP="00151933">
      <w:pPr>
        <w:ind w:left="360"/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train_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int(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0.7 *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le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X))</w:t>
      </w:r>
    </w:p>
    <w:p w14:paraId="44EF20A3" w14:textId="77777777" w:rsidR="00151933" w:rsidRPr="00B8788A" w:rsidRDefault="00151933" w:rsidP="00151933">
      <w:pPr>
        <w:ind w:left="360"/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lastRenderedPageBreak/>
        <w:t>valid_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int(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0.2 *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le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X))</w:t>
      </w:r>
    </w:p>
    <w:p w14:paraId="24C3F97D" w14:textId="77777777" w:rsidR="00151933" w:rsidRPr="00B8788A" w:rsidRDefault="00151933" w:rsidP="00151933">
      <w:pPr>
        <w:ind w:left="360"/>
        <w:rPr>
          <w:rFonts w:ascii="Times New Roman" w:hAnsi="Times New Roman" w:cs="Times New Roman"/>
          <w:sz w:val="28"/>
          <w:szCs w:val="28"/>
        </w:rPr>
      </w:pPr>
    </w:p>
    <w:p w14:paraId="0D46F5F2" w14:textId="77777777" w:rsidR="00151933" w:rsidRPr="00B8788A" w:rsidRDefault="00151933" w:rsidP="00151933">
      <w:pPr>
        <w:ind w:left="360"/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trai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X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[: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train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_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]</w:t>
      </w:r>
    </w:p>
    <w:p w14:paraId="76560DF7" w14:textId="77777777" w:rsidR="00151933" w:rsidRPr="00B8788A" w:rsidRDefault="00151933" w:rsidP="00151933">
      <w:pPr>
        <w:ind w:left="360"/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valid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X[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train_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size:train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_size+valid_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]</w:t>
      </w:r>
    </w:p>
    <w:p w14:paraId="5E62C0C1" w14:textId="77777777" w:rsidR="00151933" w:rsidRPr="00B8788A" w:rsidRDefault="00151933" w:rsidP="00151933">
      <w:pPr>
        <w:ind w:left="360"/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test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X[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train_size+valid_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:]</w:t>
      </w:r>
    </w:p>
    <w:p w14:paraId="0D89880E" w14:textId="77777777" w:rsidR="00151933" w:rsidRPr="00B8788A" w:rsidRDefault="00151933" w:rsidP="00151933">
      <w:pPr>
        <w:ind w:left="360"/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y_trai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df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['Close'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].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iloc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[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equence_length:train_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+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equence_length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].values</w:t>
      </w:r>
    </w:p>
    <w:p w14:paraId="70352FB0" w14:textId="77777777" w:rsidR="00151933" w:rsidRPr="00B8788A" w:rsidRDefault="00151933" w:rsidP="00151933">
      <w:pPr>
        <w:ind w:left="360"/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y_valid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df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['Close'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].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iloc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[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train_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+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equence_length:train_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+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valid_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+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equence_length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].values</w:t>
      </w:r>
    </w:p>
    <w:p w14:paraId="43737264" w14:textId="77777777" w:rsidR="00151933" w:rsidRPr="00B8788A" w:rsidRDefault="00151933" w:rsidP="00151933">
      <w:pPr>
        <w:ind w:left="360"/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y_test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df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['Close'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].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iloc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[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train_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+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valid_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+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equence_length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:].values</w:t>
      </w:r>
    </w:p>
    <w:p w14:paraId="3EF83F1E" w14:textId="77777777" w:rsidR="00151933" w:rsidRPr="00B8788A" w:rsidRDefault="00151933" w:rsidP="00151933">
      <w:pPr>
        <w:ind w:left="360"/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trai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train.reshape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(-1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equence_length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, 1)</w:t>
      </w:r>
    </w:p>
    <w:p w14:paraId="549A451A" w14:textId="77777777" w:rsidR="00151933" w:rsidRPr="00B8788A" w:rsidRDefault="00151933" w:rsidP="00151933">
      <w:pPr>
        <w:ind w:left="360"/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valid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valid.reshape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(-1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equence_length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, 1)</w:t>
      </w:r>
    </w:p>
    <w:p w14:paraId="5CB28D88" w14:textId="3D59E32B" w:rsidR="00151933" w:rsidRPr="00B8788A" w:rsidRDefault="00151933" w:rsidP="00151933">
      <w:pPr>
        <w:ind w:left="360"/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test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test.reshape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(-1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equence_length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, 1)</w:t>
      </w:r>
    </w:p>
    <w:p w14:paraId="30E637A3" w14:textId="63927F46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1334BC">
        <w:rPr>
          <w:rFonts w:ascii="Times New Roman" w:hAnsi="Times New Roman" w:cs="Times New Roman"/>
          <w:b/>
          <w:bCs/>
          <w:sz w:val="28"/>
          <w:szCs w:val="28"/>
        </w:rPr>
        <w:t>OUTPUT</w:t>
      </w:r>
      <w:r w:rsidRPr="00B8788A">
        <w:rPr>
          <w:rFonts w:ascii="Times New Roman" w:hAnsi="Times New Roman" w:cs="Times New Roman"/>
          <w:sz w:val="28"/>
          <w:szCs w:val="28"/>
        </w:rPr>
        <w:t>:</w:t>
      </w:r>
    </w:p>
    <w:p w14:paraId="4EE83AC7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Date      Open      High       Low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Close  Adj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Close      Volume</w:t>
      </w:r>
    </w:p>
    <w:p w14:paraId="3E23BDE8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0  19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-03-13  0.088542  0.101563  0.088542  0.097222   0.062549  1031788800</w:t>
      </w:r>
    </w:p>
    <w:p w14:paraId="7C395068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1  19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-03-14  0.097222  0.102431  0.097222  0.100694   0.064783   308160000</w:t>
      </w:r>
    </w:p>
    <w:p w14:paraId="3DCEB1E6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2  19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-03-17  0.100694  0.103299  0.100694  0.102431   0.065899   133171200</w:t>
      </w:r>
    </w:p>
    <w:p w14:paraId="3D8B91CE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3  19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-03-18  0.102431  0.103299  0.098958  0.099826   0.064224    67766400</w:t>
      </w:r>
    </w:p>
    <w:p w14:paraId="3CD09982" w14:textId="299DEC2A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4  19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-03-19  0.099826  0.100694  0.097222  0.098090   0.063107    47894400</w:t>
      </w:r>
    </w:p>
    <w:p w14:paraId="2002762A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</w:p>
    <w:p w14:paraId="3FA4CBE9" w14:textId="0CFC0937" w:rsidR="00151933" w:rsidRPr="001334BC" w:rsidRDefault="001334BC" w:rsidP="0015193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334BC">
        <w:rPr>
          <w:rFonts w:ascii="Times New Roman" w:hAnsi="Times New Roman" w:cs="Times New Roman"/>
          <w:b/>
          <w:bCs/>
          <w:sz w:val="28"/>
          <w:szCs w:val="28"/>
        </w:rPr>
        <w:t>FEATURE ENGINEERING</w:t>
      </w:r>
      <w:r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7E86B58B" w14:textId="77777777" w:rsidR="001334BC" w:rsidRPr="001334BC" w:rsidRDefault="008E7593" w:rsidP="008E759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1334BC">
        <w:rPr>
          <w:rFonts w:ascii="Times New Roman" w:hAnsi="Times New Roman" w:cs="Times New Roman"/>
          <w:b/>
          <w:bCs/>
          <w:sz w:val="28"/>
          <w:szCs w:val="28"/>
        </w:rPr>
        <w:t>COD</w:t>
      </w:r>
      <w:r w:rsidR="001334BC" w:rsidRPr="001334BC">
        <w:rPr>
          <w:rFonts w:ascii="Times New Roman" w:hAnsi="Times New Roman" w:cs="Times New Roman"/>
          <w:b/>
          <w:bCs/>
          <w:sz w:val="28"/>
          <w:szCs w:val="28"/>
        </w:rPr>
        <w:t>E:</w:t>
      </w:r>
    </w:p>
    <w:p w14:paraId="39357D5F" w14:textId="1371599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import pandas as pd</w:t>
      </w:r>
    </w:p>
    <w:p w14:paraId="54177AA1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data =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pd.read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_csv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'MSFT.csv')</w:t>
      </w:r>
    </w:p>
    <w:p w14:paraId="581EED6D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print(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data.head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))</w:t>
      </w:r>
    </w:p>
    <w:p w14:paraId="35874B96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data['Date'] =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pd.to_datetim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data['Date'])</w:t>
      </w:r>
    </w:p>
    <w:p w14:paraId="226B7CEE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lastRenderedPageBreak/>
        <w:t>data['Day'] = data['Date'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].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dt.day</w:t>
      </w:r>
      <w:proofErr w:type="spellEnd"/>
      <w:proofErr w:type="gramEnd"/>
    </w:p>
    <w:p w14:paraId="10A47C39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data['Month'] = data['Date'].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dt.month</w:t>
      </w:r>
      <w:proofErr w:type="spellEnd"/>
      <w:proofErr w:type="gramEnd"/>
    </w:p>
    <w:p w14:paraId="113E4E4F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data['Year'] = data['Date'].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dt.year</w:t>
      </w:r>
      <w:proofErr w:type="spellEnd"/>
      <w:proofErr w:type="gramEnd"/>
    </w:p>
    <w:p w14:paraId="51B33EC3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data['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Daily_Retur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'] =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data[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'Adj Close'].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pct_chang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)</w:t>
      </w:r>
    </w:p>
    <w:p w14:paraId="647BA1AB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data['Lagged_Return_1'] = data['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Daily_Retur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'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].shift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(1)</w:t>
      </w:r>
    </w:p>
    <w:p w14:paraId="75F60D5C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data['Lagged_Return_7'] = data['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Daily_Retur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'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].shift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(7)</w:t>
      </w:r>
    </w:p>
    <w:p w14:paraId="670EBF67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data['SMA_5'] =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data[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'Adj Close'].rolling(window=5).mean()</w:t>
      </w:r>
    </w:p>
    <w:p w14:paraId="3BD1CAFA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data['SMA_30'] =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data[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'Adj Close'].rolling(window=30).mean()</w:t>
      </w:r>
    </w:p>
    <w:p w14:paraId="7A64BC9F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data['EMA_12'] =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data[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'Adj Close'].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ewm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span=12, adjust=False).mean()</w:t>
      </w:r>
    </w:p>
    <w:p w14:paraId="49AC4BBD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data['Avg_Volume_5'] = data['Volume'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].rolling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(window=5).mean()</w:t>
      </w:r>
    </w:p>
    <w:p w14:paraId="71E277A3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data['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Volume_Chang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'] = data['Volume'].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pct_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chang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)</w:t>
      </w:r>
    </w:p>
    <w:p w14:paraId="246015F3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def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calculate_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rsi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data, window=14):</w:t>
      </w:r>
    </w:p>
    <w:p w14:paraId="1536DBFA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delta =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data[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'Adj Close'].diff(1)</w:t>
      </w:r>
    </w:p>
    <w:p w14:paraId="74A1D158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gain =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delta.where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delta &gt; 0, 0)</w:t>
      </w:r>
    </w:p>
    <w:p w14:paraId="7EE920C4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loss = -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delta.where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delta &lt; 0, 0)</w:t>
      </w:r>
    </w:p>
    <w:p w14:paraId="509AEC86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</w:p>
    <w:p w14:paraId="6270AB1E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avg_gai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gain.rolling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window=window).mean()</w:t>
      </w:r>
    </w:p>
    <w:p w14:paraId="176180F5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avg_los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loss.rolling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window=window).mean()</w:t>
      </w:r>
    </w:p>
    <w:p w14:paraId="129CEF6E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</w:p>
    <w:p w14:paraId="2999F9D2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r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avg_gai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/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avg_loss</w:t>
      </w:r>
      <w:proofErr w:type="spellEnd"/>
    </w:p>
    <w:p w14:paraId="1311C33C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rsi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100 - (100 / (1 +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r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))</w:t>
      </w:r>
    </w:p>
    <w:p w14:paraId="2B7B9563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</w:p>
    <w:p w14:paraId="3F1EC078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return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rsi</w:t>
      </w:r>
      <w:proofErr w:type="spellEnd"/>
    </w:p>
    <w:p w14:paraId="0CEA6874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data['RSI_14'] =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calculate_rsi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data)</w:t>
      </w:r>
    </w:p>
    <w:p w14:paraId="51B8CAC2" w14:textId="32D72AB1" w:rsidR="00151933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print(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data.head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100))</w:t>
      </w:r>
    </w:p>
    <w:p w14:paraId="6B1C418D" w14:textId="64A8A094" w:rsidR="008E7593" w:rsidRPr="00B8788A" w:rsidRDefault="008E7593" w:rsidP="008E759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8788A">
        <w:rPr>
          <w:rFonts w:ascii="Times New Roman" w:hAnsi="Times New Roman" w:cs="Times New Roman"/>
          <w:b/>
          <w:bCs/>
          <w:sz w:val="28"/>
          <w:szCs w:val="28"/>
        </w:rPr>
        <w:lastRenderedPageBreak/>
        <w:t>OUTPUT:</w:t>
      </w:r>
    </w:p>
    <w:p w14:paraId="02970E6F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Date      Open      High       Low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Close  Adj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Close      Volume  \</w:t>
      </w:r>
    </w:p>
    <w:p w14:paraId="78116CB2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0  19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-03-13  0.088542  0.101563  0.088542  0.097222   0.062549  1031788800   </w:t>
      </w:r>
    </w:p>
    <w:p w14:paraId="4F83E798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1  19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-03-14  0.097222  0.102431  0.097222  0.100694   0.064783   308160000   </w:t>
      </w:r>
    </w:p>
    <w:p w14:paraId="1258979A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2  19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-03-17  0.100694  0.103299  0.100694  0.102431   0.065899   133171200   </w:t>
      </w:r>
    </w:p>
    <w:p w14:paraId="6BBC9934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3  19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-03-18  0.102431  0.103299  0.098958  0.099826   0.064224    67766400   </w:t>
      </w:r>
    </w:p>
    <w:p w14:paraId="3D4E4AD0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4  19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-03-19  0.099826  0.100694  0.097222  0.098090   0.063107    47894400   </w:t>
      </w:r>
    </w:p>
    <w:p w14:paraId="7F98EF31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5  19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-03-20  0.098090  0.098090  0.094618  0.095486   0.061432    58435200   </w:t>
      </w:r>
    </w:p>
    <w:p w14:paraId="291D1EA4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6  19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-03-21  0.095486  0.097222  0.091146  0.092882   0.059756    59990400   </w:t>
      </w:r>
    </w:p>
    <w:p w14:paraId="5D2D4C86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7  19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-03-24  0.092882  0.092882  0.089410  0.090278   0.058081    65289600   </w:t>
      </w:r>
    </w:p>
    <w:p w14:paraId="2DDD8D71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8  19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-03-25  0.090278  0.092014  0.089410  0.092014   0.059198    32083200   </w:t>
      </w:r>
    </w:p>
    <w:p w14:paraId="2787FCF2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9  19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-03-26  0.092014  0.095486  0.091146  0.094618   0.060873    22752000   </w:t>
      </w:r>
    </w:p>
    <w:p w14:paraId="26FFA20A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10 1986-03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27  0.094618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96354  0.094618  0.096354   0.061990    16848000   </w:t>
      </w:r>
    </w:p>
    <w:p w14:paraId="37F8101B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11 1986-03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31  0.096354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96354  0.093750  0.095486   0.061432    12873600   </w:t>
      </w:r>
    </w:p>
    <w:p w14:paraId="428EB7AC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12 1986-04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1  0.0954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95486  0.094618  0.094618   0.060873    11088000   </w:t>
      </w:r>
    </w:p>
    <w:p w14:paraId="78290F7B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13 1986-04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2  0.094618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97222  0.094618  0.095486   0.061432    27014400   </w:t>
      </w:r>
    </w:p>
    <w:p w14:paraId="5A43E542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14 1986-04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3  0.096354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98958  0.096354  0.096354   0.061990    23040000   </w:t>
      </w:r>
    </w:p>
    <w:p w14:paraId="79BEED50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15 1986-04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4  0.096354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97222  0.096354  0.096354   0.061990    26582400   </w:t>
      </w:r>
    </w:p>
    <w:p w14:paraId="2CA31C30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16 1986-04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7  0.096354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97222  0.092882  0.094618   0.060873    16560000   </w:t>
      </w:r>
    </w:p>
    <w:p w14:paraId="087D1650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17 1986-04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8  0.094618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97222  0.094618  0.095486   0.061432    10252800   </w:t>
      </w:r>
    </w:p>
    <w:p w14:paraId="41CDA95E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18 1986-04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9  0.0954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98090  0.095486  0.097222   0.062549    12153600   </w:t>
      </w:r>
    </w:p>
    <w:p w14:paraId="09E75EBB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19 1986-04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10  0.097222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98958  0.095486  0.098090   0.063107    13881600   </w:t>
      </w:r>
    </w:p>
    <w:p w14:paraId="0C29EEC6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20 1986-04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11  0.098958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01563  0.098958  0.099826   0.064224    17222400   </w:t>
      </w:r>
    </w:p>
    <w:p w14:paraId="3FB9D64E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21 1986-04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14  0.09982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01563  0.099826  0.100694   0.064783    12153600   </w:t>
      </w:r>
    </w:p>
    <w:p w14:paraId="575F46E6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22 1986-04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15  0.100694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00694  0.097222  0.100694   0.064783     9302400   </w:t>
      </w:r>
    </w:p>
    <w:p w14:paraId="7D2FDA37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lastRenderedPageBreak/>
        <w:t>23 1986-04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16  0.100694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05035  0.099826  0.104167   0.067016    31910400   </w:t>
      </w:r>
    </w:p>
    <w:p w14:paraId="2FD36911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24 1986-04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17  0.104167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05035  0.104167  0.105035   0.067575    22003200   </w:t>
      </w:r>
    </w:p>
    <w:p w14:paraId="5C727908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25 1986-04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18  0.105035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05035  0.100694  0.101563   0.065341    21628800   </w:t>
      </w:r>
    </w:p>
    <w:p w14:paraId="2E9A092A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26 1986-04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21  0.101563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02431  0.098958  0.101563   0.065341    22924800   </w:t>
      </w:r>
    </w:p>
    <w:p w14:paraId="665E6141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27 1986-04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22  0.101563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01563  0.099826  0.099826   0.064224    15552000   </w:t>
      </w:r>
    </w:p>
    <w:p w14:paraId="4DC5E204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28 1986-04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23  0.09982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00694  0.098958  0.100260   0.064503    15609600   </w:t>
      </w:r>
    </w:p>
    <w:p w14:paraId="3B7C8068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29 1986-04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24  0.100260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11979  0.099826  0.110243   0.070926    62352000   </w:t>
      </w:r>
    </w:p>
    <w:p w14:paraId="3256DE2A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30 1986-04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25  0.111111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21962  0.111111  0.117188   0.075393    85795200   </w:t>
      </w:r>
    </w:p>
    <w:p w14:paraId="4995B691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31 1986-04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28  0.117188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18924  0.116319  0.118056   0.075952    28886400   </w:t>
      </w:r>
    </w:p>
    <w:p w14:paraId="0F89B331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32 1986-04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29  0.11805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18056  0.113715  0.114583   0.073718    30326400   </w:t>
      </w:r>
    </w:p>
    <w:p w14:paraId="30AC2276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33 1986-04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30  0.114583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15451  0.109375  0.111979   0.072043    30902400   </w:t>
      </w:r>
    </w:p>
    <w:p w14:paraId="56B2E388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34 1986-05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1  0.111979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11979  0.108507  0.110243   0.070926    54345600   </w:t>
      </w:r>
    </w:p>
    <w:p w14:paraId="27CFAA01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35 1986-05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2  0.110243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11979  0.109375  0.110243   0.070926    20246400   </w:t>
      </w:r>
    </w:p>
    <w:p w14:paraId="64B9BAC8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36 1986-05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5  0.110243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10243  0.109375  0.109375   0.070367     3254400   </w:t>
      </w:r>
    </w:p>
    <w:p w14:paraId="443F835E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37 1986-05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6  0.110243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11979  0.110243  0.110243   0.070926     9734400   </w:t>
      </w:r>
    </w:p>
    <w:p w14:paraId="539F7887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38 1986-05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7  0.110243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11111  0.108507  0.110243   0.070926     5155200   </w:t>
      </w:r>
    </w:p>
    <w:p w14:paraId="27DFA28B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39 1986-05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8  0.110243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11111  0.109375  0.111111   0.071484     3542400   </w:t>
      </w:r>
    </w:p>
    <w:p w14:paraId="496B7D9F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40 1986-05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9  0.111111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11111  0.110243  0.110243   0.070926     6076800   </w:t>
      </w:r>
    </w:p>
    <w:p w14:paraId="3BBF0F69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41 1986-05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12  0.110243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13715  0.110243  0.111111   0.071484    10483200   </w:t>
      </w:r>
    </w:p>
    <w:p w14:paraId="2BBEF009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42 1986-05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13  0.111111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12847  0.111111  0.111979   0.072043     3830400   </w:t>
      </w:r>
    </w:p>
    <w:p w14:paraId="570B4848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43 1986-05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14  0.111979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11979  0.111111  0.111111   0.071484     9302400   </w:t>
      </w:r>
    </w:p>
    <w:p w14:paraId="66E0E924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44 1986-05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15  0.111111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12847  0.111111  0.111111   0.071484     3801600   </w:t>
      </w:r>
    </w:p>
    <w:p w14:paraId="5D5CF500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45 1986-05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16  0.111111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14583  0.111111  0.111979   0.072043    11952000   </w:t>
      </w:r>
    </w:p>
    <w:p w14:paraId="522FE28E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46 1986-05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19  0.111979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11979  0.109375  0.110243   0.070926    11001600   </w:t>
      </w:r>
    </w:p>
    <w:p w14:paraId="12134E76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47 1986-05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20  0.110243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10243  0.108507  0.109375   0.070367    61977600   </w:t>
      </w:r>
    </w:p>
    <w:p w14:paraId="09B5B56D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lastRenderedPageBreak/>
        <w:t>48 1986-05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21  0.109375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10243  0.107639  0.107639   0.069250     8092800   </w:t>
      </w:r>
    </w:p>
    <w:p w14:paraId="1AFDBEB0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49 1986-05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22  0.107639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08507  0.107639  0.107639   0.069250     4406400   </w:t>
      </w:r>
    </w:p>
    <w:p w14:paraId="1389203C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50 1986-05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23  0.107639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09375  0.107639  0.107639   0.069250     4089600   </w:t>
      </w:r>
    </w:p>
    <w:p w14:paraId="0EA65D6A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51 1986-05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27  0.107639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11111  0.107639  0.111111   0.071484    13881600   </w:t>
      </w:r>
    </w:p>
    <w:p w14:paraId="1F5A6727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52 1986-05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28  0.111111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14583  0.111111  0.114583   0.073718    15523200   </w:t>
      </w:r>
    </w:p>
    <w:p w14:paraId="6A340D1F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53 1986-05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29  0.114583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18924  0.113715  0.117188   0.075393    45676800   </w:t>
      </w:r>
    </w:p>
    <w:p w14:paraId="69E842D0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54 1986-05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30  0.11805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23264  0.118056  0.121528   0.078186    27072000   </w:t>
      </w:r>
    </w:p>
    <w:p w14:paraId="0E581CA0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55 1986-06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2  0.121528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21528  0.118056  0.118056   0.075952    19728000   </w:t>
      </w:r>
    </w:p>
    <w:p w14:paraId="654EF1A7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56 1986-06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3  0.11805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18056  0.116319  0.118056   0.075952     5011200   </w:t>
      </w:r>
    </w:p>
    <w:p w14:paraId="2099711B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57 1986-06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4  0.11805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18924  0.116319  0.117188   0.075393     4723200   </w:t>
      </w:r>
    </w:p>
    <w:p w14:paraId="3994DFB1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58 1986-06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5  0.117188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18924  0.116319  0.118924   0.076510    13708800   </w:t>
      </w:r>
    </w:p>
    <w:p w14:paraId="1F565CB3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59 1986-06-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6  0.118924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118924  0.117188  0.118924   0.076510     3427200   </w:t>
      </w:r>
    </w:p>
    <w:p w14:paraId="4F2EF8DF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</w:p>
    <w:p w14:paraId="580E658B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   RSI_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14  Day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Month  Year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Daily_Retur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Lagged_Return_1  \</w:t>
      </w:r>
    </w:p>
    <w:p w14:paraId="3B5A59DE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0  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 13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3  19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     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 </w:t>
      </w:r>
    </w:p>
    <w:p w14:paraId="1436615C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1  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 14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3  19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0.035716       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 </w:t>
      </w:r>
    </w:p>
    <w:p w14:paraId="0541B362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2  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 17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3  19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0.017227         0.035716   </w:t>
      </w:r>
    </w:p>
    <w:p w14:paraId="448B697A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3  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 18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3  19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-0.025418         0.017227   </w:t>
      </w:r>
    </w:p>
    <w:p w14:paraId="335A53F9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4  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 19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3  19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-0.017392        -0.025418   </w:t>
      </w:r>
    </w:p>
    <w:p w14:paraId="2B544B74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5  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 20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3  19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-0.026542        -0.017392   </w:t>
      </w:r>
    </w:p>
    <w:p w14:paraId="5BDF6C5E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6  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 21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3  19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-0.027282        -0.026542   </w:t>
      </w:r>
    </w:p>
    <w:p w14:paraId="254D3A13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7  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 24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3  19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-0.028031        -0.027282   </w:t>
      </w:r>
    </w:p>
    <w:p w14:paraId="1EB9C245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8  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 25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3  19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0.019232        -0.028031   </w:t>
      </w:r>
    </w:p>
    <w:p w14:paraId="575EA2F6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9  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 26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3  19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0.028295         0.019232   </w:t>
      </w:r>
    </w:p>
    <w:p w14:paraId="649EA5A9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10 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 27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3  19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0.018350         0.028295   </w:t>
      </w:r>
    </w:p>
    <w:p w14:paraId="35462C9F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lastRenderedPageBreak/>
        <w:t xml:space="preserve">11 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 31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3  19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-0.009001         0.018350   </w:t>
      </w:r>
    </w:p>
    <w:p w14:paraId="602A9CA3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12 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  1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4  198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-0.009099        -0.009001   </w:t>
      </w:r>
    </w:p>
    <w:p w14:paraId="5DC800FD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13  46.666269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2      4  1986      0.009183        -0.009099   </w:t>
      </w:r>
    </w:p>
    <w:p w14:paraId="5CDAD9B4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14  48.385420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3      4  1986      0.009083         0.009183   </w:t>
      </w:r>
    </w:p>
    <w:p w14:paraId="52DEA887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15  40.737547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4      4  1986      0.000000         0.009083   </w:t>
      </w:r>
    </w:p>
    <w:p w14:paraId="42F43097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16  33.333333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7      4  1986     -0.018019         0.000000   </w:t>
      </w:r>
    </w:p>
    <w:p w14:paraId="2CF8D9C3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17  40.001432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8      4  1986      0.009183        -0.018019   </w:t>
      </w:r>
    </w:p>
    <w:p w14:paraId="61C6DD90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18  48.001719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9      4  1986      0.018183         0.009183   </w:t>
      </w:r>
    </w:p>
    <w:p w14:paraId="252EC158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19  56.520047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10      4  1986      0.008921         0.018183   </w:t>
      </w:r>
    </w:p>
    <w:p w14:paraId="0DBC1341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20  68.183298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11      4  1986      0.017700         0.008921   </w:t>
      </w:r>
    </w:p>
    <w:p w14:paraId="033B66A1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21  80.000000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14      4  1986      0.008704         0.017700   </w:t>
      </w:r>
    </w:p>
    <w:p w14:paraId="18DCE2F1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22  77.777778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15      4  1986      0.000000         0.008704   </w:t>
      </w:r>
    </w:p>
    <w:p w14:paraId="6CFAF0B9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23  78.94637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16      4  1986      0.034469         0.000000   </w:t>
      </w:r>
    </w:p>
    <w:p w14:paraId="71F1CA63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24  77.777778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17      4  1986      0.008341         0.034469   </w:t>
      </w:r>
    </w:p>
    <w:p w14:paraId="63EE286E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25  66.663825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18      4  1986     -0.033060         0.008341   </w:t>
      </w:r>
    </w:p>
    <w:p w14:paraId="4291F687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26  70.000000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21      4  1986      0.000000        -0.033060   </w:t>
      </w:r>
    </w:p>
    <w:p w14:paraId="74AB6877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27  61.903138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22      4  1986     -0.017095         0.000000   </w:t>
      </w:r>
    </w:p>
    <w:p w14:paraId="6ED38BBF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28  60.974758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23      4  1986      0.004344        -0.017095   </w:t>
      </w:r>
    </w:p>
    <w:p w14:paraId="44A51B98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29  75.000000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24      4  1986      0.099577         0.004344   </w:t>
      </w:r>
    </w:p>
    <w:p w14:paraId="0D205DC7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30  84.209782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25      4  1986      0.062981         0.099577   </w:t>
      </w:r>
    </w:p>
    <w:p w14:paraId="2DBA60AE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31  84.209782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28      4  1986      0.007414         0.062981   </w:t>
      </w:r>
    </w:p>
    <w:p w14:paraId="621BAE54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32  74.998881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29      4  1986     -0.029413         0.007414   </w:t>
      </w:r>
    </w:p>
    <w:p w14:paraId="5AFBB26B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33  69.048431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30      4  1986     -0.022722        -0.029413   </w:t>
      </w:r>
    </w:p>
    <w:p w14:paraId="04F88DEA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34  64.286323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1      5  1986     -0.015505        -0.022722   </w:t>
      </w:r>
    </w:p>
    <w:p w14:paraId="4E68F1B8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35  63.414421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2      5  1986      0.000000        -0.015505   </w:t>
      </w:r>
    </w:p>
    <w:p w14:paraId="2B0E0406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lastRenderedPageBreak/>
        <w:t>36  61.903138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5      5  1986     -0.007881         0.000000   </w:t>
      </w:r>
    </w:p>
    <w:p w14:paraId="53BD2E66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37  58.975301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6      5  1986      0.007944        -0.007881   </w:t>
      </w:r>
    </w:p>
    <w:p w14:paraId="1BA9DF31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38  57.894737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7      5  1986      0.000000         0.007944   </w:t>
      </w:r>
    </w:p>
    <w:p w14:paraId="5EE41000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39  65.713409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8      5  1986      0.007867         0.000000   </w:t>
      </w:r>
    </w:p>
    <w:p w14:paraId="6E46A87D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40  63.889580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9      5  1986     -0.007806         0.007867   </w:t>
      </w:r>
    </w:p>
    <w:p w14:paraId="27BAB11B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41  68.571575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12      5  1986      0.007867        -0.007806   </w:t>
      </w:r>
    </w:p>
    <w:p w14:paraId="40292FA7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42  69.015434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13      5  1986      0.007820         0.007867   </w:t>
      </w:r>
    </w:p>
    <w:p w14:paraId="0715E127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43  51.998281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14      5  1986     -0.007759         0.007820   </w:t>
      </w:r>
    </w:p>
    <w:p w14:paraId="6D6B5395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44  29.415482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15      5  1986      0.000000        -0.007759   </w:t>
      </w:r>
    </w:p>
    <w:p w14:paraId="497260BB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45  29.415482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16      5  1986      0.007820         0.000000   </w:t>
      </w:r>
    </w:p>
    <w:p w14:paraId="43F5CB76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46  33.337312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19      5  1986     -0.015505         0.007820   </w:t>
      </w:r>
    </w:p>
    <w:p w14:paraId="478B4C6D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47  38.460479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20      5  1986     -0.007881        -0.015505   </w:t>
      </w:r>
    </w:p>
    <w:p w14:paraId="45FFD447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48  38.460479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21      5  1986     -0.015874        -0.007881   </w:t>
      </w:r>
    </w:p>
    <w:p w14:paraId="027F8A1A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49  38.460479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22      5  1986      0.000000        -0.015874   </w:t>
      </w:r>
    </w:p>
    <w:p w14:paraId="71E1C6E8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50  41.667910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23      5  1986      0.000000         0.000000   </w:t>
      </w:r>
    </w:p>
    <w:p w14:paraId="7D98ACB7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51  53.330150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27      5  1986      0.032260         0.000000   </w:t>
      </w:r>
    </w:p>
    <w:p w14:paraId="6526D1C1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52  63.154919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28      5  1986      0.031252         0.032260   </w:t>
      </w:r>
    </w:p>
    <w:p w14:paraId="1D49BAE6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53  66.663825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29      5  1986      0.022722         0.031252   </w:t>
      </w:r>
    </w:p>
    <w:p w14:paraId="3093BE9B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54  75.995417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30      5  1986      0.037046         0.022722   </w:t>
      </w:r>
    </w:p>
    <w:p w14:paraId="2F040ADD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55  64.283887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2      6  1986     -0.028573         0.037046   </w:t>
      </w:r>
    </w:p>
    <w:p w14:paraId="49218FDC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56  62.96001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3      6  1986      0.000000        -0.028573   </w:t>
      </w:r>
    </w:p>
    <w:p w14:paraId="2798C104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57  62.96001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4      6  1986     -0.007360         0.000000   </w:t>
      </w:r>
    </w:p>
    <w:p w14:paraId="2A3184FB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58  65.514261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5      6  1986      0.014816        -0.007360   </w:t>
      </w:r>
    </w:p>
    <w:p w14:paraId="48C75272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59  64.281604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6      6  1986      0.000000         0.014816   </w:t>
      </w:r>
    </w:p>
    <w:p w14:paraId="21B2C146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</w:p>
    <w:p w14:paraId="61AD5672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lastRenderedPageBreak/>
        <w:t xml:space="preserve">    Lagged_Return_7     SMA_5    SMA_30    EMA_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12  Avg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_Volume_5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Volume_Chang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51DA4036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0        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2549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   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3CDE2791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1        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2893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    -0.701334  </w:t>
      </w:r>
    </w:p>
    <w:p w14:paraId="31A0B83F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2        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3355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    -0.567850  </w:t>
      </w:r>
    </w:p>
    <w:p w14:paraId="7DC9292B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3        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3489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    -0.491133  </w:t>
      </w:r>
    </w:p>
    <w:p w14:paraId="293D401F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4              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4112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3430   317756160.0      -0.293243  </w:t>
      </w:r>
    </w:p>
    <w:p w14:paraId="2DD1B583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5              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3889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3123   123085440.0       0.220084  </w:t>
      </w:r>
    </w:p>
    <w:p w14:paraId="612D2AAB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6              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2884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2605    73451520.0       0.026614  </w:t>
      </w:r>
    </w:p>
    <w:p w14:paraId="1CCAD849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7              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1320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1909    59875200.0       0.088334  </w:t>
      </w:r>
    </w:p>
    <w:p w14:paraId="2CD82D28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8 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35716  0.060315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1492    52738560.0      -0.508602  </w:t>
      </w:r>
    </w:p>
    <w:p w14:paraId="7C4919B1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9 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17227  0.059868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1397    47710080.0      -0.290844  </w:t>
      </w:r>
    </w:p>
    <w:p w14:paraId="1B6B840E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10        -0.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25418  0.059980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1488    39392640.0      -0.259494  </w:t>
      </w:r>
    </w:p>
    <w:p w14:paraId="06B5BE2B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11        -0.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17392  0.060315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1479    29969280.0      -0.235897  </w:t>
      </w:r>
    </w:p>
    <w:p w14:paraId="054D2A20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12        -0.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26542  0.060873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1386    19128960.0      -0.138702  </w:t>
      </w:r>
    </w:p>
    <w:p w14:paraId="7C55D16F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13        -0.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27282  0.061320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1393    18115200.0       1.436364  </w:t>
      </w:r>
    </w:p>
    <w:p w14:paraId="035077EE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14        -0.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28031  0.061543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1485    18172800.0      -0.147122  </w:t>
      </w:r>
    </w:p>
    <w:p w14:paraId="41158874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15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19232  0.061543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1563    20119680.0       0.153750  </w:t>
      </w:r>
    </w:p>
    <w:p w14:paraId="72209D50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16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28295  0.061432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1457    20856960.0      -0.377031  </w:t>
      </w:r>
    </w:p>
    <w:p w14:paraId="683FE85E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17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18350  0.061543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1453    20689920.0      -0.380870  </w:t>
      </w:r>
    </w:p>
    <w:p w14:paraId="76C243F9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18        -0.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09001  0.061767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1621    17717760.0       0.185393  </w:t>
      </w:r>
    </w:p>
    <w:p w14:paraId="15B6A1E5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19        -0.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09099  0.061990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1850    15886080.0       0.142180  </w:t>
      </w:r>
    </w:p>
    <w:p w14:paraId="1A6D7A2D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20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09183  0.062437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2215    14014080.0       0.240664  </w:t>
      </w:r>
    </w:p>
    <w:p w14:paraId="74F4DBB9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21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09083  0.063219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2610    13132800.0      -0.294314  </w:t>
      </w:r>
    </w:p>
    <w:p w14:paraId="709E3E11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22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00000  0.063889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2945    12942720.0      -0.234597  </w:t>
      </w:r>
    </w:p>
    <w:p w14:paraId="01C007BE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23        -0.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18019  0.064783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3571    16894080.0       2.430341  </w:t>
      </w:r>
    </w:p>
    <w:p w14:paraId="3EF5B75A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lastRenderedPageBreak/>
        <w:t xml:space="preserve">24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09183  0.06567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4187    18518400.0      -0.310469  </w:t>
      </w:r>
    </w:p>
    <w:p w14:paraId="7387BB6E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25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18183  0.065900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4364    19399680.0      -0.017016  </w:t>
      </w:r>
    </w:p>
    <w:p w14:paraId="392E6399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26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08921  0.066011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4515    21553920.0       0.059920  </w:t>
      </w:r>
    </w:p>
    <w:p w14:paraId="43AFA924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27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17700  0.065899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4470    22803840.0      -0.321608  </w:t>
      </w:r>
    </w:p>
    <w:p w14:paraId="44F8ABA3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28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08704  0.065397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 0.064475    19543680.0       0.003704  </w:t>
      </w:r>
    </w:p>
    <w:p w14:paraId="12DD52BA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29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00000  0.066067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63210  0.065468    27613440.0       2.994465  </w:t>
      </w:r>
    </w:p>
    <w:p w14:paraId="4FBB5A20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30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34469  0.068077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63638  0.066995    40446720.0       0.375982  </w:t>
      </w:r>
    </w:p>
    <w:p w14:paraId="617D4C13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31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08341  0.070200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64010  0.068373    41639040.0      -0.663310  </w:t>
      </w:r>
    </w:p>
    <w:p w14:paraId="1EDC5590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32        -0.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33060  0.072098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64271  0.069195    44593920.0       0.049850  </w:t>
      </w:r>
    </w:p>
    <w:p w14:paraId="05CB34EE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33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00000  0.07360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64531  0.069633    47652480.0       0.018993  </w:t>
      </w:r>
    </w:p>
    <w:p w14:paraId="5FBA4A1A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34        -0.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17095  0.07360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64792  0.069832    46051200.0       0.758621  </w:t>
      </w:r>
    </w:p>
    <w:p w14:paraId="08B9B7C4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35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04344  0.072713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65108  0.070000    32941440.0      -0.627451  </w:t>
      </w:r>
    </w:p>
    <w:p w14:paraId="57CB9864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36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99577  0.07159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65462  0.070057    27815040.0      -0.839260  </w:t>
      </w:r>
    </w:p>
    <w:p w14:paraId="38A22B64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37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62981  0.071038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65890  0.070190    23696640.0       1.991150  </w:t>
      </w:r>
    </w:p>
    <w:p w14:paraId="406766DB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38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07414  0.070814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66281  0.070304    18547200.0      -0.470414  </w:t>
      </w:r>
    </w:p>
    <w:p w14:paraId="59E1BCFE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39        -0.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29413  0.07092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66635  0.070485     8386560.0      -0.312849  </w:t>
      </w:r>
    </w:p>
    <w:p w14:paraId="441C4985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40        -0.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22722  0.07092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66933  0.070553     5552640.0       0.715447  </w:t>
      </w:r>
    </w:p>
    <w:p w14:paraId="0C3D46B7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41        -0.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15505  0.071149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67268  0.070696     6998400.0       0.725118  </w:t>
      </w:r>
    </w:p>
    <w:p w14:paraId="25CE9454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42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00000  0.071373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67640  0.070903     5817600.0      -0.634615  </w:t>
      </w:r>
    </w:p>
    <w:p w14:paraId="011D16B0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43        -0.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07881  0.071484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67975  0.070993     6647040.0       1.428571  </w:t>
      </w:r>
    </w:p>
    <w:p w14:paraId="53FC0BF1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44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07944  0.071484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68292  0.071068     6698880.0      -0.591331  </w:t>
      </w:r>
    </w:p>
    <w:p w14:paraId="07630AA0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45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00000  0.071708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68627  0.071218     7873920.0       2.143939  </w:t>
      </w:r>
    </w:p>
    <w:p w14:paraId="7D9B548B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46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07867  0.07159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68962  0.071173     7977600.0      -0.079518  </w:t>
      </w:r>
    </w:p>
    <w:p w14:paraId="4B075015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47        -0.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07806  0.071261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69260  0.071049    19607040.0       4.633508  </w:t>
      </w:r>
    </w:p>
    <w:p w14:paraId="72980B92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48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07867  0.070814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69483  0.070772    19365120.0      -0.869424  </w:t>
      </w:r>
    </w:p>
    <w:p w14:paraId="4E00C6FD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lastRenderedPageBreak/>
        <w:t xml:space="preserve">49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07820  0.070367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69688  0.070538    19486080.0      -0.455516  </w:t>
      </w:r>
    </w:p>
    <w:p w14:paraId="0EDEC7EE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50        -0.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07759  0.069809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69855  0.070340    17913600.0      -0.071895  </w:t>
      </w:r>
    </w:p>
    <w:p w14:paraId="13A8BE25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51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00000  0.069920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70079  0.070516    18489600.0       2.394366  </w:t>
      </w:r>
    </w:p>
    <w:p w14:paraId="4B934C42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52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07820  0.070590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70377  0.071009     9198720.0       0.118257  </w:t>
      </w:r>
    </w:p>
    <w:p w14:paraId="6CE1705E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53        -0.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15505  0.071819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70656  0.071683    16715520.0       1.942486  </w:t>
      </w:r>
    </w:p>
    <w:p w14:paraId="1FA0B1AC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54        -0.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07881  0.073606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71009  0.072684    21248640.0      -0.407314  </w:t>
      </w:r>
    </w:p>
    <w:p w14:paraId="72CCE022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55        -0.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15874  0.074947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71363  0.073186    24376320.0      -0.271277  </w:t>
      </w:r>
    </w:p>
    <w:p w14:paraId="38BF7196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56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00000  0.075840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71717  0.073612    22602240.0      -0.745985  </w:t>
      </w:r>
    </w:p>
    <w:p w14:paraId="23755D70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57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00000  0.076175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72089  0.073886    20442240.0      -0.057471  </w:t>
      </w:r>
    </w:p>
    <w:p w14:paraId="688E5246" w14:textId="77777777" w:rsidR="008E7593" w:rsidRPr="00B8788A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58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32260  0.076399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72489  0.074290    14048640.0       1.902439  </w:t>
      </w:r>
    </w:p>
    <w:p w14:paraId="41C638E8" w14:textId="6C81E58F" w:rsidR="008E7593" w:rsidRDefault="008E7593" w:rsidP="008E759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59     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0.031252  0.076063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 0.072676  0.074631     9319680.0      -0.750000</w:t>
      </w:r>
    </w:p>
    <w:p w14:paraId="16A8B02D" w14:textId="77777777" w:rsidR="00B8788A" w:rsidRDefault="00B8788A" w:rsidP="008E7593">
      <w:pPr>
        <w:rPr>
          <w:rFonts w:ascii="Times New Roman" w:hAnsi="Times New Roman" w:cs="Times New Roman"/>
          <w:sz w:val="28"/>
          <w:szCs w:val="28"/>
        </w:rPr>
      </w:pPr>
    </w:p>
    <w:p w14:paraId="7A3098A1" w14:textId="77777777" w:rsidR="00B8788A" w:rsidRPr="00B8788A" w:rsidRDefault="00B8788A" w:rsidP="008E7593">
      <w:pPr>
        <w:rPr>
          <w:rFonts w:ascii="Times New Roman" w:hAnsi="Times New Roman" w:cs="Times New Roman"/>
          <w:sz w:val="28"/>
          <w:szCs w:val="28"/>
        </w:rPr>
      </w:pPr>
    </w:p>
    <w:p w14:paraId="03EB4475" w14:textId="588810D8" w:rsidR="008E7593" w:rsidRDefault="008E7593" w:rsidP="008E759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8788A">
        <w:rPr>
          <w:rFonts w:ascii="Times New Roman" w:hAnsi="Times New Roman" w:cs="Times New Roman"/>
          <w:b/>
          <w:bCs/>
          <w:sz w:val="28"/>
          <w:szCs w:val="28"/>
        </w:rPr>
        <w:t>MODEL SELECTION</w:t>
      </w:r>
    </w:p>
    <w:p w14:paraId="6E636955" w14:textId="167D9BC1" w:rsidR="00151933" w:rsidRPr="00B8788A" w:rsidRDefault="001334BC" w:rsidP="0015193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8788A">
        <w:rPr>
          <w:rFonts w:ascii="Times New Roman" w:hAnsi="Times New Roman" w:cs="Times New Roman"/>
          <w:b/>
          <w:bCs/>
          <w:sz w:val="28"/>
          <w:szCs w:val="28"/>
        </w:rPr>
        <w:t xml:space="preserve">CODE FOR LSTM: </w:t>
      </w:r>
    </w:p>
    <w:p w14:paraId="5FD3621C" w14:textId="14B7E89C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import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umpy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B67C4CE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as np import pandas as pd </w:t>
      </w:r>
    </w:p>
    <w:p w14:paraId="66F5FD9B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import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matplotlib.pyplot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as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plt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60F1D4C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from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sklearn.preprocessing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import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MinMaxScaler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CE39500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from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keras.models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import Sequential from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keras.layer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1D7D0CF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import LSTM, Dense, Dropout </w:t>
      </w:r>
    </w:p>
    <w:p w14:paraId="1F724455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# Load historical stock price data (e.g., CSV file with 'Date' </w:t>
      </w:r>
    </w:p>
    <w:p w14:paraId="7DB42E04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and 'Close' columns) data =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pd.read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_csv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('MSFT.csv') </w:t>
      </w:r>
    </w:p>
    <w:p w14:paraId="0456580D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# Extract the 'Close' prices as the target variable prices </w:t>
      </w:r>
    </w:p>
    <w:p w14:paraId="7F7CA34A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= data*'Close'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+.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values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.reshap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(-1, 1) </w:t>
      </w:r>
    </w:p>
    <w:p w14:paraId="6B915367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lastRenderedPageBreak/>
        <w:t xml:space="preserve"> </w:t>
      </w:r>
    </w:p>
    <w:p w14:paraId="41398AA2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# Normalize the data using Min-Max scaling scaler </w:t>
      </w:r>
    </w:p>
    <w:p w14:paraId="57883833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=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MinMaxScaler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proofErr w:type="gramEnd"/>
      <w:r w:rsidRPr="00B8788A">
        <w:rPr>
          <w:rFonts w:ascii="Times New Roman" w:hAnsi="Times New Roman" w:cs="Times New Roman"/>
          <w:sz w:val="28"/>
          <w:szCs w:val="28"/>
        </w:rPr>
        <w:t>feature_rang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=(0, 1))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prices_scaled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FE0E415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=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caler.fit_transform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(prices) </w:t>
      </w:r>
    </w:p>
    <w:p w14:paraId="119AAE28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# Define a function to create sequences of data for training </w:t>
      </w:r>
    </w:p>
    <w:p w14:paraId="7617F4AB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the LSTM model def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create_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sequence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data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eq_length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): </w:t>
      </w:r>
    </w:p>
    <w:p w14:paraId="1012308C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X, y = *+, *+ for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in </w:t>
      </w:r>
    </w:p>
    <w:p w14:paraId="24DD180B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range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le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(data) -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eq_length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): </w:t>
      </w:r>
    </w:p>
    <w:p w14:paraId="50F025C7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.append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data*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i:i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+seq_length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+) </w:t>
      </w:r>
    </w:p>
    <w:p w14:paraId="27E61D95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y.append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data*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i+seq_length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+) </w:t>
      </w:r>
    </w:p>
    <w:p w14:paraId="4209B23F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return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np.array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(X)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p.array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(y) </w:t>
      </w:r>
    </w:p>
    <w:p w14:paraId="090801EB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# Set the sequence length and split the data into training and </w:t>
      </w:r>
    </w:p>
    <w:p w14:paraId="133E3E7C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testing sets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equence_length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10 </w:t>
      </w:r>
    </w:p>
    <w:p w14:paraId="55EFD1AB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X, y =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create_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sequence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proofErr w:type="gramEnd"/>
      <w:r w:rsidRPr="00B8788A">
        <w:rPr>
          <w:rFonts w:ascii="Times New Roman" w:hAnsi="Times New Roman" w:cs="Times New Roman"/>
          <w:sz w:val="28"/>
          <w:szCs w:val="28"/>
        </w:rPr>
        <w:t>prices_scaled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equence_length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)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train_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C4B76EB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= int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le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(X) * 0.8) </w:t>
      </w:r>
    </w:p>
    <w:p w14:paraId="261E017F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trai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test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X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*: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train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_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+, X*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train_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:+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y_trai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, </w:t>
      </w:r>
    </w:p>
    <w:p w14:paraId="682C1CCE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y_test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y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*: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train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_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+, y*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train_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:+ # Create an </w:t>
      </w:r>
    </w:p>
    <w:p w14:paraId="7F5A0976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LSTM model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model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C29F305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=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Sequential(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) </w:t>
      </w:r>
    </w:p>
    <w:p w14:paraId="305CEA19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model.add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LSTM(units=50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return_sequence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=True, </w:t>
      </w:r>
    </w:p>
    <w:p w14:paraId="778D8E68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input_shape</w:t>
      </w:r>
      <w:proofErr w:type="spellEnd"/>
      <w:proofErr w:type="gramStart"/>
      <w:r w:rsidRPr="00B8788A">
        <w:rPr>
          <w:rFonts w:ascii="Times New Roman" w:hAnsi="Times New Roman" w:cs="Times New Roman"/>
          <w:sz w:val="28"/>
          <w:szCs w:val="28"/>
        </w:rPr>
        <w:t>=(</w:t>
      </w:r>
      <w:proofErr w:type="spellStart"/>
      <w:proofErr w:type="gramEnd"/>
      <w:r w:rsidRPr="00B8788A">
        <w:rPr>
          <w:rFonts w:ascii="Times New Roman" w:hAnsi="Times New Roman" w:cs="Times New Roman"/>
          <w:sz w:val="28"/>
          <w:szCs w:val="28"/>
        </w:rPr>
        <w:t>X_train.shap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*1+, 1))) </w:t>
      </w:r>
    </w:p>
    <w:p w14:paraId="0C9D1702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model.add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LSTM(units=50))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model.add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(Dense(1)) </w:t>
      </w:r>
    </w:p>
    <w:p w14:paraId="01885882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# Compile the model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model.compile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optimizer='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adam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', </w:t>
      </w:r>
    </w:p>
    <w:p w14:paraId="66B83037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loss='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mean_squared_error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') </w:t>
      </w:r>
    </w:p>
    <w:p w14:paraId="431EA8A4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# Train the model </w:t>
      </w:r>
    </w:p>
    <w:p w14:paraId="0A3867C9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lastRenderedPageBreak/>
        <w:t>model.fit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proofErr w:type="gramEnd"/>
      <w:r w:rsidRPr="00B8788A">
        <w:rPr>
          <w:rFonts w:ascii="Times New Roman" w:hAnsi="Times New Roman" w:cs="Times New Roman"/>
          <w:sz w:val="28"/>
          <w:szCs w:val="28"/>
        </w:rPr>
        <w:t>X_trai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y_trai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, epochs=50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batch_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=64) </w:t>
      </w:r>
    </w:p>
    <w:p w14:paraId="30F23315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# Make predictions on the test set predictions </w:t>
      </w:r>
    </w:p>
    <w:p w14:paraId="569E74C9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=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model.predict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test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) </w:t>
      </w:r>
    </w:p>
    <w:p w14:paraId="17F319CA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# Inverse transform the predictions to get actual price values </w:t>
      </w:r>
    </w:p>
    <w:p w14:paraId="64311AE5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predictions_actual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scaler.inverse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_transform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(predictions) </w:t>
      </w:r>
    </w:p>
    <w:p w14:paraId="4AE1AC17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y_test_actual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scaler.inverse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_transform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y_test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) </w:t>
      </w:r>
    </w:p>
    <w:p w14:paraId="4E93D395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# Plot the actual vs. predicted prices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plt.figure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fig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=(12, </w:t>
      </w:r>
    </w:p>
    <w:p w14:paraId="1828E42E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6)) </w:t>
      </w:r>
    </w:p>
    <w:p w14:paraId="73C68582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plt.plot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predictions_actual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, label='Predicted Prices', color='red') </w:t>
      </w:r>
    </w:p>
    <w:p w14:paraId="7DE4CDC1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plt.plot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y_test_actual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, label='Actual Prices', color='blue') </w:t>
      </w:r>
    </w:p>
    <w:p w14:paraId="762F1EC7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plt.title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('Stock Price Prediction with LSTM') </w:t>
      </w:r>
    </w:p>
    <w:p w14:paraId="48698FA1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plt.xlabel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('Time') </w:t>
      </w:r>
    </w:p>
    <w:p w14:paraId="7B46BD9A" w14:textId="08BCA744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plt.ylabel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('Price') </w:t>
      </w:r>
    </w:p>
    <w:p w14:paraId="132B7390" w14:textId="77777777" w:rsidR="00151933" w:rsidRPr="00B8788A" w:rsidRDefault="00151933" w:rsidP="00151933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plt.legend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() </w:t>
      </w:r>
    </w:p>
    <w:p w14:paraId="7FA8A782" w14:textId="59364CC1" w:rsidR="00E07503" w:rsidRDefault="00151933" w:rsidP="00151933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plt.show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)</w:t>
      </w:r>
    </w:p>
    <w:p w14:paraId="3AB5D29B" w14:textId="77777777" w:rsidR="00B8788A" w:rsidRPr="00B8788A" w:rsidRDefault="00B8788A" w:rsidP="00151933">
      <w:pPr>
        <w:rPr>
          <w:rFonts w:ascii="Times New Roman" w:hAnsi="Times New Roman" w:cs="Times New Roman"/>
          <w:sz w:val="28"/>
          <w:szCs w:val="28"/>
        </w:rPr>
      </w:pPr>
    </w:p>
    <w:p w14:paraId="51EB87F5" w14:textId="24E0AA19" w:rsidR="00151933" w:rsidRDefault="00151933" w:rsidP="0015193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8788A">
        <w:rPr>
          <w:rFonts w:ascii="Times New Roman" w:hAnsi="Times New Roman" w:cs="Times New Roman"/>
          <w:b/>
          <w:bCs/>
          <w:sz w:val="28"/>
          <w:szCs w:val="28"/>
        </w:rPr>
        <w:t>OUTPUT:</w:t>
      </w:r>
    </w:p>
    <w:p w14:paraId="530BDF55" w14:textId="77777777" w:rsidR="00B8788A" w:rsidRPr="00B8788A" w:rsidRDefault="00B8788A" w:rsidP="00151933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0E6CDB63" w14:textId="6CCC913F" w:rsidR="00151933" w:rsidRPr="00B8788A" w:rsidRDefault="008E759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Epoch 1/50 107/107 *==============================+ - 7s 20ms/step - loss: 0.0011 Epoch 2/50 107/107 *==============================+ - 2s 19ms/step - loss: 3.8592e-05 Epoch 3/50 107/107 *==============================+ - 2s 20ms/step - loss: 3.8419e-05 Epoch 4/50 107/107 *==============================+ - 2s 14ms/step - loss: 3.7421e-05 Epoch 5/50 107/107 *==============================+ - 1s 13ms/step - loss: 3.6841e-05 Epoch 6/50 107/107 *==============================+ - 2s 15ms/step - loss: 3.6274e-05 Epoch 7/50 107/107 *==============================+ - - -05 - 2s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2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22ms/step loss: 3.6100e Epoch 8/50 107/107 *==============================+ - 2s 15ms/step - loss: 3.6038e-05 </w:t>
      </w:r>
      <w:r w:rsidRPr="00B8788A">
        <w:rPr>
          <w:rFonts w:ascii="Times New Roman" w:hAnsi="Times New Roman" w:cs="Times New Roman"/>
          <w:sz w:val="28"/>
          <w:szCs w:val="28"/>
        </w:rPr>
        <w:lastRenderedPageBreak/>
        <w:t xml:space="preserve">Epoch 9/50 107/107 *==============================+ - 2s 21ms/step - loss: 3.4980e-05 Epoch 10/50 107/107 *==============================+ - 2s 21ms/step - loss: 3.3884e-05 Epoch 11/50 107/107 *==============================+ - 2s 21ms/step - loss: 3.1855e-05 Epoch 12/50 107/107 *==============================+ - 2s 21ms/step - loss: 3.1442e-05 Epoch 13/50 107/107 *==============================+ - 2s 16ms/step - loss: 3.2507e-05 Epoch 14/50 107/107 *==============================+ - 2s - -05 - 2s 107/107 *==============================+ 18ms/step - loss: 3.1582e-05 Epoch 15/50 14ms/step loss: 2.8938e Epoch 16/50 107/107 *==============================+ - 2s 23ms/step - loss: 2.6421e-05 Epoch 17/50 107/107 *==============================+ - 2s 22ms/step - loss: 2.6747e-05 Epoch 18/50 107/107 *==============================+ - 2s 19ms/step - loss: 2.4096e-05 Epoch 19/50 107/107 *==============================+ - 2s 18ms/step - loss: 2.5314e-05 Epoch 20/50 107/107 *==============================+ - 2s 20ms/step - loss: 2.5337e-05 Epoch 21/50 107/107 *==============================+ - - -05 - 2s 107/107 *==============================+ - 2s 23ms/step - loss: 2.2405e-05 Epoch 22/50 107/107 *==============================+ 22ms/step - loss: 2.4915e-05 Epoch 23/50 1s 14ms/step loss: 2.1624e Epoch 24/50 107/107 *==============================+ - 2s 19ms/step - loss: 2.1545e-05 Epoch 25/50 107/107 *==============================+ - 2s 22ms/step - loss: 2.2694e-05 Epoch 26/50 107/107 *==============================+ - 2s 22ms/step - loss: 2.0566e-05 Epoch 27/50 107/107 *==============================+ - 2s 19ms/step - loss: 2.2009e-05 Epoch 28/50 107/107 *==============================+ - 2s - -05 - 2s 107/107 *==============================+ - 2s 18ms/step - loss: 2.2940e-05 Epoch 29/50 107/107 *==============================+ - 2s 15ms/step - loss: 2.0115e-05 Epoch 30/50 107/107 *==============================+ 22ms/step - loss: 1.8910e-05 Epoch 31/50 23ms/step loss: 2.3294e Epoch 32/50 107/107 *==============================+ - 2s 19ms/step - loss: 1.8463e-05 Epoch 33/50 107/107 *==============================+ - 2s 19ms/step - loss: 2.0214e-05 Epoch 34/50 107/107 </w:t>
      </w:r>
      <w:r w:rsidRPr="00B8788A">
        <w:rPr>
          <w:rFonts w:ascii="Times New Roman" w:hAnsi="Times New Roman" w:cs="Times New Roman"/>
          <w:sz w:val="28"/>
          <w:szCs w:val="28"/>
        </w:rPr>
        <w:lastRenderedPageBreak/>
        <w:t>*==============================+ - 2s 22ms/step - loss: 1.8284e-05 Epoch 35/50 107/107 *==============================+ - - -05 - 2s 107/107 *==============================+ - 2s 23ms/step - loss: 1.7490e-05 Epoch 36/50 107/107 *==============================+ - 2s 21ms/step - loss: 1.8360e-05 Epoch 37/50 107/107 *==============================+ - 2s 19ms/step - loss: 1.7240e-05 Epoch 38/50 107/107 *==============================+ 21ms/step - loss: 1.6853e-05 Epoch 39/50 3s 24ms/step loss: 1.5736e Epoch 40/50 107/107 *==============================+ - 2s 22ms/step - loss: 1.5684e-05 Epoch 41/50 107/107 *==============================+ - 2s 15ms/step - loss: 1.7331e-05 Epoch 42/50 107/107 *==============================+ - 2s - -05 - 2s 107/107 *==============================+ - 2s 23ms/step - loss: 1.6515e-05 Epoch 43/50 107/107 *==============================+ - 2s 21ms/step - loss: 1.6822e-05 Epoch 44/50 107/107 *==============================+ - 2s 16ms/step - loss: 1.4114e-05 Epoch 45/50 107/107 *==============================+ - 2s 23ms/step - loss: 1.4346e-05 Epoch 46/50 107/107 *==============================+ 21ms/step - loss: 1.5537e-05 Epoch 47/50 2s - -05 19ms/step loss: 1.4485e Epoch 48/50 107/107 *==============================+ - 2s 23ms/step - loss: 1.4945e-05 Epoch 49/50 107/107 *==============================+ - 2s 22ms/step - loss: 1.3325e-05 Epoch 50/50 107/107 *==============================+ - 2s 19ms/step - loss: 1.2995e-05 54/54 *==============================+ - 1s 3ms/step Process finished with exit code 0</w:t>
      </w:r>
    </w:p>
    <w:p w14:paraId="6AC533A4" w14:textId="77777777" w:rsidR="008E7593" w:rsidRPr="00B8788A" w:rsidRDefault="008E7593" w:rsidP="00151933">
      <w:pPr>
        <w:rPr>
          <w:rFonts w:ascii="Times New Roman" w:hAnsi="Times New Roman" w:cs="Times New Roman"/>
          <w:sz w:val="28"/>
          <w:szCs w:val="28"/>
        </w:rPr>
      </w:pPr>
    </w:p>
    <w:p w14:paraId="02C64BED" w14:textId="4FD43E21" w:rsidR="008E7593" w:rsidRPr="00B8788A" w:rsidRDefault="008E759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C604850" wp14:editId="1D37EF03">
            <wp:extent cx="5943600" cy="3312160"/>
            <wp:effectExtent l="0" t="0" r="0" b="2540"/>
            <wp:docPr id="93000009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000009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1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0113C" w14:textId="77777777" w:rsidR="008E7593" w:rsidRPr="00B8788A" w:rsidRDefault="008E7593" w:rsidP="00151933">
      <w:pPr>
        <w:rPr>
          <w:rFonts w:ascii="Times New Roman" w:hAnsi="Times New Roman" w:cs="Times New Roman"/>
          <w:sz w:val="28"/>
          <w:szCs w:val="28"/>
        </w:rPr>
      </w:pPr>
    </w:p>
    <w:p w14:paraId="7E3C25D6" w14:textId="5B3B817A" w:rsidR="008E7593" w:rsidRPr="00B8788A" w:rsidRDefault="008E7593" w:rsidP="0015193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8788A">
        <w:rPr>
          <w:rFonts w:ascii="Times New Roman" w:hAnsi="Times New Roman" w:cs="Times New Roman"/>
          <w:b/>
          <w:bCs/>
          <w:sz w:val="28"/>
          <w:szCs w:val="28"/>
        </w:rPr>
        <w:t>M</w:t>
      </w:r>
      <w:r w:rsidR="00B8788A">
        <w:rPr>
          <w:rFonts w:ascii="Times New Roman" w:hAnsi="Times New Roman" w:cs="Times New Roman"/>
          <w:b/>
          <w:bCs/>
          <w:sz w:val="28"/>
          <w:szCs w:val="28"/>
        </w:rPr>
        <w:t>ODEL TRAINING</w:t>
      </w:r>
    </w:p>
    <w:p w14:paraId="3B1F7FE5" w14:textId="45710D13" w:rsidR="008E7593" w:rsidRPr="009F056D" w:rsidRDefault="008E7593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b/>
          <w:bCs/>
          <w:sz w:val="28"/>
          <w:szCs w:val="28"/>
        </w:rPr>
        <w:t>CODE:</w:t>
      </w:r>
    </w:p>
    <w:p w14:paraId="01CFA4CF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data['Date'] =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pd.to_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datetim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proofErr w:type="gramEnd"/>
      <w:r w:rsidRPr="00B8788A">
        <w:rPr>
          <w:rFonts w:ascii="Times New Roman" w:hAnsi="Times New Roman" w:cs="Times New Roman"/>
          <w:sz w:val="28"/>
          <w:szCs w:val="28"/>
        </w:rPr>
        <w:t>data.Date,format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='%Y/%m/%d %H:%M:%S')</w:t>
      </w:r>
    </w:p>
    <w:p w14:paraId="15F25572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data.index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= data['Date']</w:t>
      </w:r>
    </w:p>
    <w:p w14:paraId="0CC4AB65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plt.figure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fig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=(16,8))</w:t>
      </w:r>
    </w:p>
    <w:p w14:paraId="6FEFF5EA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plt.plot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(data['Close'], label='Close Price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history',color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='g')</w:t>
      </w:r>
    </w:p>
    <w:p w14:paraId="63BA02FF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plt.xlabel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'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Date',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=20)</w:t>
      </w:r>
    </w:p>
    <w:p w14:paraId="7211ED8A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plt.ylabel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('Stock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Price',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=20)</w:t>
      </w:r>
    </w:p>
    <w:p w14:paraId="34D2BF78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plt.title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('Stock Price of Microsoft over the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Years',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=25)</w:t>
      </w:r>
    </w:p>
    <w:p w14:paraId="14082DA5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</w:p>
    <w:p w14:paraId="18CBDE9F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def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lstm_predictio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df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):</w:t>
      </w:r>
    </w:p>
    <w:p w14:paraId="60283EC5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shape=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df.shape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[0]</w:t>
      </w:r>
    </w:p>
    <w:p w14:paraId="02FCF093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df_new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=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df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[['Close']]</w:t>
      </w:r>
    </w:p>
    <w:p w14:paraId="3CA5E52F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df_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new.head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)</w:t>
      </w:r>
    </w:p>
    <w:p w14:paraId="4356153E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lastRenderedPageBreak/>
        <w:t xml:space="preserve">    dataset =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df_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new.values</w:t>
      </w:r>
      <w:proofErr w:type="spellEnd"/>
      <w:proofErr w:type="gramEnd"/>
    </w:p>
    <w:p w14:paraId="5879BBD8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train=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df_new</w:t>
      </w:r>
      <w:proofErr w:type="spellEnd"/>
      <w:proofErr w:type="gramStart"/>
      <w:r w:rsidRPr="00B8788A">
        <w:rPr>
          <w:rFonts w:ascii="Times New Roman" w:hAnsi="Times New Roman" w:cs="Times New Roman"/>
          <w:sz w:val="28"/>
          <w:szCs w:val="28"/>
        </w:rPr>
        <w:t>[:ceil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(shape*0.75)]</w:t>
      </w:r>
    </w:p>
    <w:p w14:paraId="512842E1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valid=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df_new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[ceil(shape*0.75):]</w:t>
      </w:r>
    </w:p>
    <w:p w14:paraId="109AA3C8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print(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'-----------------------------------------------------------------------------')</w:t>
      </w:r>
    </w:p>
    <w:p w14:paraId="1789F4AB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print(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'-----------STOCK PRICE PREDICTION BY LONG SHORT TERM MEMORY (LSTM)-----------')</w:t>
      </w:r>
    </w:p>
    <w:p w14:paraId="227C02C3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print(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'-----------------------------------------------------------------------------')</w:t>
      </w:r>
    </w:p>
    <w:p w14:paraId="0A82C6FD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print(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'Shape of Training Set',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train.shap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)</w:t>
      </w:r>
    </w:p>
    <w:p w14:paraId="56188AB6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print(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'Shape of Validation Set',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valid.shap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)</w:t>
      </w:r>
    </w:p>
    <w:p w14:paraId="068E47CE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scaler =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MinMaxScaler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proofErr w:type="gramEnd"/>
      <w:r w:rsidRPr="00B8788A">
        <w:rPr>
          <w:rFonts w:ascii="Times New Roman" w:hAnsi="Times New Roman" w:cs="Times New Roman"/>
          <w:sz w:val="28"/>
          <w:szCs w:val="28"/>
        </w:rPr>
        <w:t>feature_rang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=(0, 1))</w:t>
      </w:r>
    </w:p>
    <w:p w14:paraId="1B655B97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caled_data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caler.fit_transform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dataset)</w:t>
      </w:r>
    </w:p>
    <w:p w14:paraId="1A777AB6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trai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y_trai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[], []</w:t>
      </w:r>
    </w:p>
    <w:p w14:paraId="74AB5D33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for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in range(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40,len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(train)):</w:t>
      </w:r>
    </w:p>
    <w:p w14:paraId="6D23597F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train.append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caled_data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[i-40:i,0])</w:t>
      </w:r>
    </w:p>
    <w:p w14:paraId="002D539A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y_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train.append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caled_data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[i,0])</w:t>
      </w:r>
    </w:p>
    <w:p w14:paraId="65ECF52A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trai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y_trai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np.array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trai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)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p.array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y_trai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)</w:t>
      </w:r>
    </w:p>
    <w:p w14:paraId="4E862B45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trai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np.reshape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trai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, 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train.shap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[0],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train.shap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[1],1))</w:t>
      </w:r>
    </w:p>
    <w:p w14:paraId="0C36C438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model =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Sequential(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)</w:t>
      </w:r>
    </w:p>
    <w:p w14:paraId="2C125D21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model.add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LSTM(units=50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return_sequence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=True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input_shap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=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train.shap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[1],1)))</w:t>
      </w:r>
    </w:p>
    <w:p w14:paraId="578B8B16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model.add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LSTM(units=50))</w:t>
      </w:r>
    </w:p>
    <w:p w14:paraId="1F63AB81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model.add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Dense(1))</w:t>
      </w:r>
    </w:p>
    <w:p w14:paraId="4DB7258A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model.compile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loss='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mean_squared_error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', optimizer='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adam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')</w:t>
      </w:r>
    </w:p>
    <w:p w14:paraId="06280963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model.fit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proofErr w:type="gramEnd"/>
      <w:r w:rsidRPr="00B8788A">
        <w:rPr>
          <w:rFonts w:ascii="Times New Roman" w:hAnsi="Times New Roman" w:cs="Times New Roman"/>
          <w:sz w:val="28"/>
          <w:szCs w:val="28"/>
        </w:rPr>
        <w:t>x_trai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y_trai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, epochs=1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batch_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=1, verbose=2)</w:t>
      </w:r>
    </w:p>
    <w:p w14:paraId="48FCBDCE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inputs =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df_new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[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le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df_new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) -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le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valid) - 40: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].values</w:t>
      </w:r>
      <w:proofErr w:type="gramEnd"/>
    </w:p>
    <w:p w14:paraId="230A736F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inputs =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inputs.reshape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-1,1)</w:t>
      </w:r>
    </w:p>
    <w:p w14:paraId="62FB3CDE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lastRenderedPageBreak/>
        <w:t xml:space="preserve">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inputs  =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caler.transform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inputs)</w:t>
      </w:r>
    </w:p>
    <w:p w14:paraId="5B5AFECB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test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[]</w:t>
      </w:r>
    </w:p>
    <w:p w14:paraId="4CED8C09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for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in range(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40,inputs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.shape[0]):</w:t>
      </w:r>
    </w:p>
    <w:p w14:paraId="50220A63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test.append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inputs[i-40:i,0])</w:t>
      </w:r>
    </w:p>
    <w:p w14:paraId="44F55EFE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test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np.array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test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)</w:t>
      </w:r>
    </w:p>
    <w:p w14:paraId="144A06C0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test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np.reshape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test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, 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test.shap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[0],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test.shap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[1],1))</w:t>
      </w:r>
    </w:p>
    <w:p w14:paraId="76F1AA5F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closing_pric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model.predict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test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)</w:t>
      </w:r>
    </w:p>
    <w:p w14:paraId="3021E850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closing_pric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scaler.inverse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_transform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closing_pric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)</w:t>
      </w:r>
    </w:p>
    <w:p w14:paraId="1FDA0AD3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rms=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np.sqrt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p.mea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p.power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(valid-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closing_pric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),2)))</w:t>
      </w:r>
    </w:p>
    <w:p w14:paraId="0ADDF841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print(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'RMSE value on validation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et:',rm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)</w:t>
      </w:r>
    </w:p>
    <w:p w14:paraId="0089808D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print(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'-----------------------------------------------------------')</w:t>
      </w:r>
    </w:p>
    <w:p w14:paraId="361557C5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print(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'-----------------------------------------------------------')</w:t>
      </w:r>
    </w:p>
    <w:p w14:paraId="6BD50365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valid['Predictions'] =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closing_price</w:t>
      </w:r>
      <w:proofErr w:type="spellEnd"/>
    </w:p>
    <w:p w14:paraId="65F03565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plt.plot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train['Close'])</w:t>
      </w:r>
    </w:p>
    <w:p w14:paraId="4B3D5FB3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plt.plot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valid[['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Close','Prediction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']])</w:t>
      </w:r>
    </w:p>
    <w:p w14:paraId="0C8D211C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plt.xlabel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'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Date',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=20)</w:t>
      </w:r>
    </w:p>
    <w:p w14:paraId="1D3BE2CD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plt.ylabel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('Stock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Price',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=20)</w:t>
      </w:r>
    </w:p>
    <w:p w14:paraId="1D788BB8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plt.title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'Stock Price Prediction by Long Short Term Memory (LSTM)',size=20)</w:t>
      </w:r>
    </w:p>
    <w:p w14:paraId="3494E2FE" w14:textId="77777777" w:rsidR="003F290E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plt.legend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(['Model Training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Data','Actual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Data','Predicted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Data'])</w:t>
      </w:r>
    </w:p>
    <w:p w14:paraId="18CB9F4F" w14:textId="77777777" w:rsidR="00B8788A" w:rsidRDefault="00B8788A" w:rsidP="003F290E">
      <w:pPr>
        <w:rPr>
          <w:rFonts w:ascii="Times New Roman" w:hAnsi="Times New Roman" w:cs="Times New Roman"/>
          <w:sz w:val="28"/>
          <w:szCs w:val="28"/>
        </w:rPr>
      </w:pPr>
    </w:p>
    <w:p w14:paraId="08B61B3E" w14:textId="77777777" w:rsidR="00B8788A" w:rsidRDefault="00B8788A" w:rsidP="003F290E">
      <w:pPr>
        <w:rPr>
          <w:rFonts w:ascii="Times New Roman" w:hAnsi="Times New Roman" w:cs="Times New Roman"/>
          <w:sz w:val="28"/>
          <w:szCs w:val="28"/>
        </w:rPr>
      </w:pPr>
    </w:p>
    <w:p w14:paraId="236ECD43" w14:textId="77777777" w:rsidR="00B8788A" w:rsidRPr="00B8788A" w:rsidRDefault="00B8788A" w:rsidP="003F290E">
      <w:pPr>
        <w:rPr>
          <w:rFonts w:ascii="Times New Roman" w:hAnsi="Times New Roman" w:cs="Times New Roman"/>
          <w:sz w:val="28"/>
          <w:szCs w:val="28"/>
        </w:rPr>
      </w:pPr>
    </w:p>
    <w:p w14:paraId="52BA947E" w14:textId="4D8CE336" w:rsidR="008E7593" w:rsidRPr="00B8788A" w:rsidRDefault="003F290E" w:rsidP="0015193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8788A">
        <w:rPr>
          <w:rFonts w:ascii="Times New Roman" w:hAnsi="Times New Roman" w:cs="Times New Roman"/>
          <w:b/>
          <w:bCs/>
          <w:sz w:val="28"/>
          <w:szCs w:val="28"/>
        </w:rPr>
        <w:t>OUTPUT:</w:t>
      </w:r>
    </w:p>
    <w:p w14:paraId="53AC2B8B" w14:textId="1BB151F3" w:rsidR="003F290E" w:rsidRPr="00B8788A" w:rsidRDefault="003F290E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7CA1A6B3" wp14:editId="60850F8B">
            <wp:extent cx="5731510" cy="3138805"/>
            <wp:effectExtent l="0" t="0" r="0" b="0"/>
            <wp:docPr id="18654120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138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6907F3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-----------------------------------------------------------------------------</w:t>
      </w:r>
    </w:p>
    <w:p w14:paraId="6F62A3CE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-----------STOCK PRICE PREDICTION BY LONG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SHORT TERM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MEMORY (LSTM)-----------</w:t>
      </w:r>
    </w:p>
    <w:p w14:paraId="36330E52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-----------------------------------------------------------------------------</w:t>
      </w:r>
    </w:p>
    <w:p w14:paraId="5FB93CA0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Shape of Training Set (1134, 1)</w:t>
      </w:r>
    </w:p>
    <w:p w14:paraId="6057A1FC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Shape of Validation Set (377, 1)</w:t>
      </w:r>
    </w:p>
    <w:p w14:paraId="1CEE34EA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1094/1094 - 19s - loss: 4.5201e-04</w:t>
      </w:r>
    </w:p>
    <w:p w14:paraId="7970ABDA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RMSE value on validation set: Close    9.464954</w:t>
      </w:r>
    </w:p>
    <w:p w14:paraId="727DC8E5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dtyp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: float64</w:t>
      </w:r>
    </w:p>
    <w:p w14:paraId="5E90FF63" w14:textId="77777777" w:rsidR="003F290E" w:rsidRPr="00B8788A" w:rsidRDefault="003F290E" w:rsidP="003F290E">
      <w:pPr>
        <w:pBdr>
          <w:bottom w:val="single" w:sz="6" w:space="1" w:color="auto"/>
        </w:pBd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-----------------------------------------------------------</w:t>
      </w:r>
    </w:p>
    <w:p w14:paraId="5DCDDEF9" w14:textId="19B150F6" w:rsidR="003F290E" w:rsidRPr="00B8788A" w:rsidRDefault="003F290E" w:rsidP="00151933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427BBF1D" wp14:editId="205F9BE5">
            <wp:extent cx="5731510" cy="3009265"/>
            <wp:effectExtent l="0" t="0" r="0" b="0"/>
            <wp:docPr id="26203343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0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9DF88B" w14:textId="77777777" w:rsidR="00B8788A" w:rsidRPr="00FE13D3" w:rsidRDefault="00B8788A" w:rsidP="00151933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816726E" w14:textId="74C77CA1" w:rsidR="003F290E" w:rsidRPr="00FE13D3" w:rsidRDefault="003F290E" w:rsidP="0015193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FE13D3">
        <w:rPr>
          <w:rFonts w:ascii="Times New Roman" w:hAnsi="Times New Roman" w:cs="Times New Roman"/>
          <w:b/>
          <w:bCs/>
          <w:sz w:val="28"/>
          <w:szCs w:val="28"/>
        </w:rPr>
        <w:t>E</w:t>
      </w:r>
      <w:r w:rsidR="00B8788A" w:rsidRPr="00FE13D3">
        <w:rPr>
          <w:rFonts w:ascii="Times New Roman" w:hAnsi="Times New Roman" w:cs="Times New Roman"/>
          <w:b/>
          <w:bCs/>
          <w:sz w:val="28"/>
          <w:szCs w:val="28"/>
        </w:rPr>
        <w:t>VALUATION</w:t>
      </w:r>
    </w:p>
    <w:p w14:paraId="55B6C142" w14:textId="67897E88" w:rsidR="003F290E" w:rsidRPr="00B8788A" w:rsidRDefault="003F290E" w:rsidP="00151933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8788A">
        <w:rPr>
          <w:rFonts w:ascii="Times New Roman" w:hAnsi="Times New Roman" w:cs="Times New Roman"/>
          <w:b/>
          <w:bCs/>
          <w:sz w:val="28"/>
          <w:szCs w:val="28"/>
        </w:rPr>
        <w:t>CODE:</w:t>
      </w:r>
    </w:p>
    <w:p w14:paraId="060669CE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import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umpy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as np</w:t>
      </w:r>
    </w:p>
    <w:p w14:paraId="3F15B823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import pandas as pd</w:t>
      </w:r>
    </w:p>
    <w:p w14:paraId="3F45E850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import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matplotlib.pyplot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as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plt</w:t>
      </w:r>
      <w:proofErr w:type="spellEnd"/>
    </w:p>
    <w:p w14:paraId="77EE177B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from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sklearn.preprocessing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 import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MinMaxScaler</w:t>
      </w:r>
      <w:proofErr w:type="spellEnd"/>
    </w:p>
    <w:p w14:paraId="0407C266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from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tensorflow.keras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.model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import Sequential</w:t>
      </w:r>
    </w:p>
    <w:p w14:paraId="38B96825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from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tensorflow.keras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.layer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import LSTM, Dense, Dropout</w:t>
      </w:r>
    </w:p>
    <w:p w14:paraId="3BDD29E9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# Load the stock price data</w:t>
      </w:r>
    </w:p>
    <w:p w14:paraId="2E9D9AA6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data =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pd.read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_csv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'MSFT.csv') # Replace 'stock_data.csv' with your dataset</w:t>
      </w:r>
    </w:p>
    <w:p w14:paraId="6F42A553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# Select the 'Close' prices as the target variable</w:t>
      </w:r>
    </w:p>
    <w:p w14:paraId="6ACD44E1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prices = data['Close'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].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values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.reshap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-1, 1)</w:t>
      </w:r>
    </w:p>
    <w:p w14:paraId="5FD862F3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# Normalize the data</w:t>
      </w:r>
    </w:p>
    <w:p w14:paraId="0B58DDD2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scaler =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MinMaxScaler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proofErr w:type="gramEnd"/>
      <w:r w:rsidRPr="00B8788A">
        <w:rPr>
          <w:rFonts w:ascii="Times New Roman" w:hAnsi="Times New Roman" w:cs="Times New Roman"/>
          <w:sz w:val="28"/>
          <w:szCs w:val="28"/>
        </w:rPr>
        <w:t>feature_rang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=(0, 1))</w:t>
      </w:r>
    </w:p>
    <w:p w14:paraId="6B427716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prices_scaled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caler.fit_transform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prices)</w:t>
      </w:r>
    </w:p>
    <w:p w14:paraId="6FDF70DD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lastRenderedPageBreak/>
        <w:t># Split the data into training and test sets</w:t>
      </w:r>
    </w:p>
    <w:p w14:paraId="69F9C173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train_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int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le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prices_scaled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) * 0.8)</w:t>
      </w:r>
    </w:p>
    <w:p w14:paraId="2D7F39A9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train_data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prices_scaled</w:t>
      </w:r>
      <w:proofErr w:type="spellEnd"/>
      <w:proofErr w:type="gramStart"/>
      <w:r w:rsidRPr="00B8788A">
        <w:rPr>
          <w:rFonts w:ascii="Times New Roman" w:hAnsi="Times New Roman" w:cs="Times New Roman"/>
          <w:sz w:val="28"/>
          <w:szCs w:val="28"/>
        </w:rPr>
        <w:t>[: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train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_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]</w:t>
      </w:r>
    </w:p>
    <w:p w14:paraId="04D3DCEB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test_data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prices_scaled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[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train_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:]</w:t>
      </w:r>
    </w:p>
    <w:p w14:paraId="4ECED2A6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# Create sequences of data for training</w:t>
      </w:r>
    </w:p>
    <w:p w14:paraId="6F741BBE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def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create_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sequence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data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equence_length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):</w:t>
      </w:r>
    </w:p>
    <w:p w14:paraId="54594860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X, y = [], []</w:t>
      </w:r>
    </w:p>
    <w:p w14:paraId="003A6A90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for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in range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le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(data) -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equence_length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):</w:t>
      </w:r>
    </w:p>
    <w:p w14:paraId="5C16C810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.append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data[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i:i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+sequence_length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])</w:t>
      </w:r>
    </w:p>
    <w:p w14:paraId="7105FF07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y.append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data[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i+sequence_length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])</w:t>
      </w:r>
    </w:p>
    <w:p w14:paraId="0E15A961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return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np.array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(X)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np.array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y)</w:t>
      </w:r>
    </w:p>
    <w:p w14:paraId="700FAF33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equence_length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10 # You can adjust this value</w:t>
      </w:r>
    </w:p>
    <w:p w14:paraId="24C123E0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trai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y_trai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create_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sequence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proofErr w:type="gramEnd"/>
      <w:r w:rsidRPr="00B8788A">
        <w:rPr>
          <w:rFonts w:ascii="Times New Roman" w:hAnsi="Times New Roman" w:cs="Times New Roman"/>
          <w:sz w:val="28"/>
          <w:szCs w:val="28"/>
        </w:rPr>
        <w:t>train_data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equence_length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)</w:t>
      </w:r>
    </w:p>
    <w:p w14:paraId="208A1507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test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y_test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create_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sequence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proofErr w:type="gramEnd"/>
      <w:r w:rsidRPr="00B8788A">
        <w:rPr>
          <w:rFonts w:ascii="Times New Roman" w:hAnsi="Times New Roman" w:cs="Times New Roman"/>
          <w:sz w:val="28"/>
          <w:szCs w:val="28"/>
        </w:rPr>
        <w:t>test_data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equence_length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)</w:t>
      </w:r>
    </w:p>
    <w:p w14:paraId="6C558069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# Build the LSTM model</w:t>
      </w:r>
    </w:p>
    <w:p w14:paraId="272C384D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model = 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Sequential(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)</w:t>
      </w:r>
    </w:p>
    <w:p w14:paraId="6678BB0F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model.add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 xml:space="preserve">LSTM(units=50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return_sequence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=True, </w:t>
      </w:r>
    </w:p>
    <w:p w14:paraId="40AD2D87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input_shap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=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</w:t>
      </w:r>
      <w:proofErr w:type="gramStart"/>
      <w:r w:rsidRPr="00B8788A">
        <w:rPr>
          <w:rFonts w:ascii="Times New Roman" w:hAnsi="Times New Roman" w:cs="Times New Roman"/>
          <w:sz w:val="28"/>
          <w:szCs w:val="28"/>
        </w:rPr>
        <w:t>train.shape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[1], 1)))</w:t>
      </w:r>
    </w:p>
    <w:p w14:paraId="4EB87047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model.add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LSTM(units=50))</w:t>
      </w:r>
    </w:p>
    <w:p w14:paraId="14B844A3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model.add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Dense(units=1))</w:t>
      </w:r>
    </w:p>
    <w:p w14:paraId="7C2DE9D1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model.compile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optimizer='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adam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', loss='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mean_squared_error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')</w:t>
      </w:r>
    </w:p>
    <w:p w14:paraId="086FF782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# Train the model</w:t>
      </w:r>
    </w:p>
    <w:p w14:paraId="4A76DE03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model.fit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proofErr w:type="gramEnd"/>
      <w:r w:rsidRPr="00B8788A">
        <w:rPr>
          <w:rFonts w:ascii="Times New Roman" w:hAnsi="Times New Roman" w:cs="Times New Roman"/>
          <w:sz w:val="28"/>
          <w:szCs w:val="28"/>
        </w:rPr>
        <w:t>X_trai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y_trai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, epochs=10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batch_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=32)</w:t>
      </w:r>
    </w:p>
    <w:p w14:paraId="4D30043D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# Evaluate the model</w:t>
      </w:r>
    </w:p>
    <w:p w14:paraId="461F6842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train_los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model.evaluate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trai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y_trai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, verbose=0)</w:t>
      </w:r>
    </w:p>
    <w:p w14:paraId="3DEF8C7C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lastRenderedPageBreak/>
        <w:t>test_los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model.evaluate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test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y_test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, verbose=0)</w:t>
      </w:r>
    </w:p>
    <w:p w14:paraId="29ED4917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gramStart"/>
      <w:r w:rsidRPr="00B8788A">
        <w:rPr>
          <w:rFonts w:ascii="Times New Roman" w:hAnsi="Times New Roman" w:cs="Times New Roman"/>
          <w:sz w:val="28"/>
          <w:szCs w:val="28"/>
        </w:rPr>
        <w:t>print(</w:t>
      </w:r>
      <w:proofErr w:type="spellStart"/>
      <w:proofErr w:type="gramEnd"/>
      <w:r w:rsidRPr="00B8788A">
        <w:rPr>
          <w:rFonts w:ascii="Times New Roman" w:hAnsi="Times New Roman" w:cs="Times New Roman"/>
          <w:sz w:val="28"/>
          <w:szCs w:val="28"/>
        </w:rPr>
        <w:t>f"Trai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Loss: {train_loss:.4f}, Test Loss: {test_loss:.4f}")</w:t>
      </w:r>
    </w:p>
    <w:p w14:paraId="0F19BB3E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# Make predictions</w:t>
      </w:r>
    </w:p>
    <w:p w14:paraId="693102BA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train_prediction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model.predict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trai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)</w:t>
      </w:r>
    </w:p>
    <w:p w14:paraId="1842852C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test_prediction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model.predict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X_test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)</w:t>
      </w:r>
    </w:p>
    <w:p w14:paraId="4AFB962A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# Inverse transform the predictions to the original scale</w:t>
      </w:r>
    </w:p>
    <w:p w14:paraId="30BCB767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train_prediction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scaler.inverse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_transform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train_prediction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)</w:t>
      </w:r>
    </w:p>
    <w:p w14:paraId="52D4C4B5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r w:rsidRPr="00B8788A">
        <w:rPr>
          <w:rFonts w:ascii="Times New Roman" w:hAnsi="Times New Roman" w:cs="Times New Roman"/>
          <w:sz w:val="28"/>
          <w:szCs w:val="28"/>
        </w:rPr>
        <w:t>test_prediction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scaler.inverse</w:t>
      </w:r>
      <w:proofErr w:type="gramEnd"/>
      <w:r w:rsidRPr="00B8788A">
        <w:rPr>
          <w:rFonts w:ascii="Times New Roman" w:hAnsi="Times New Roman" w:cs="Times New Roman"/>
          <w:sz w:val="28"/>
          <w:szCs w:val="28"/>
        </w:rPr>
        <w:t>_transform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test_prediction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)</w:t>
      </w:r>
    </w:p>
    <w:p w14:paraId="478B28DF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# Plot the results</w:t>
      </w:r>
    </w:p>
    <w:p w14:paraId="40ABDA0A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plt.figure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fig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>=(12, 6))</w:t>
      </w:r>
    </w:p>
    <w:p w14:paraId="1BD8821C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plt.plot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prices, label='Actual Prices', color='b')</w:t>
      </w:r>
    </w:p>
    <w:p w14:paraId="5C0422CB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plt.plot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range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equence_length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train_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)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train_prediction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, label='Train </w:t>
      </w:r>
    </w:p>
    <w:p w14:paraId="25B7AF8C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Predictions', color='g')</w:t>
      </w:r>
    </w:p>
    <w:p w14:paraId="12D6539F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plt.plot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range(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train_size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 +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sequence_length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len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(prices)), </w:t>
      </w:r>
      <w:proofErr w:type="spellStart"/>
      <w:r w:rsidRPr="00B8788A">
        <w:rPr>
          <w:rFonts w:ascii="Times New Roman" w:hAnsi="Times New Roman" w:cs="Times New Roman"/>
          <w:sz w:val="28"/>
          <w:szCs w:val="28"/>
        </w:rPr>
        <w:t>test_predictions</w:t>
      </w:r>
      <w:proofErr w:type="spellEnd"/>
      <w:r w:rsidRPr="00B8788A">
        <w:rPr>
          <w:rFonts w:ascii="Times New Roman" w:hAnsi="Times New Roman" w:cs="Times New Roman"/>
          <w:sz w:val="28"/>
          <w:szCs w:val="28"/>
        </w:rPr>
        <w:t xml:space="preserve">, </w:t>
      </w:r>
    </w:p>
    <w:p w14:paraId="4352B25C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label='Test Predictions', color='r')</w:t>
      </w:r>
    </w:p>
    <w:p w14:paraId="569144B8" w14:textId="77777777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plt.legend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)</w:t>
      </w:r>
    </w:p>
    <w:p w14:paraId="367F818E" w14:textId="1E0623C2" w:rsidR="003F290E" w:rsidRDefault="003F290E" w:rsidP="003F290E">
      <w:pPr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 w:rsidRPr="00B8788A">
        <w:rPr>
          <w:rFonts w:ascii="Times New Roman" w:hAnsi="Times New Roman" w:cs="Times New Roman"/>
          <w:sz w:val="28"/>
          <w:szCs w:val="28"/>
        </w:rPr>
        <w:t>plt.show</w:t>
      </w:r>
      <w:proofErr w:type="spellEnd"/>
      <w:proofErr w:type="gramEnd"/>
      <w:r w:rsidRPr="00B8788A">
        <w:rPr>
          <w:rFonts w:ascii="Times New Roman" w:hAnsi="Times New Roman" w:cs="Times New Roman"/>
          <w:sz w:val="28"/>
          <w:szCs w:val="28"/>
        </w:rPr>
        <w:t>()</w:t>
      </w:r>
    </w:p>
    <w:p w14:paraId="65D94AB5" w14:textId="77777777" w:rsidR="00B8788A" w:rsidRPr="00B8788A" w:rsidRDefault="00B8788A" w:rsidP="003F290E">
      <w:pPr>
        <w:rPr>
          <w:rFonts w:ascii="Times New Roman" w:hAnsi="Times New Roman" w:cs="Times New Roman"/>
          <w:sz w:val="28"/>
          <w:szCs w:val="28"/>
        </w:rPr>
      </w:pPr>
    </w:p>
    <w:p w14:paraId="659D5ECB" w14:textId="13F2C222" w:rsidR="003F290E" w:rsidRPr="00B8788A" w:rsidRDefault="003F290E" w:rsidP="003F290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B8788A">
        <w:rPr>
          <w:rFonts w:ascii="Times New Roman" w:hAnsi="Times New Roman" w:cs="Times New Roman"/>
          <w:b/>
          <w:bCs/>
          <w:sz w:val="28"/>
          <w:szCs w:val="28"/>
        </w:rPr>
        <w:t>OUTPUT:</w:t>
      </w:r>
    </w:p>
    <w:p w14:paraId="5012B3BC" w14:textId="77777777" w:rsidR="00B8788A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Epoch 1/10 213/213 [==============================] - 8s 14ms/step - loss: 5.6418e-04 </w:t>
      </w:r>
    </w:p>
    <w:p w14:paraId="487AE775" w14:textId="77777777" w:rsidR="00B8788A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Epoch 2/10 213/213 [==============================] - 3s 13ms/step - loss: 4.2065e-05</w:t>
      </w:r>
    </w:p>
    <w:p w14:paraId="74330C3A" w14:textId="77777777" w:rsidR="00B8788A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Epoch 3/10 213/213 [==============================] - 3s 15ms/step - loss: 4.1125e-05 </w:t>
      </w:r>
    </w:p>
    <w:p w14:paraId="07DEE2D2" w14:textId="77777777" w:rsidR="00B8788A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Epoch 4/10 213/213 [==============================] - 6s 27ms/step - loss: 4.0485e-05</w:t>
      </w:r>
    </w:p>
    <w:p w14:paraId="63290E16" w14:textId="77777777" w:rsidR="00B8788A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lastRenderedPageBreak/>
        <w:t xml:space="preserve"> Epoch 5/10 213/213 [==============================] - 6s 27ms/step - loss: 4.4396e-05</w:t>
      </w:r>
    </w:p>
    <w:p w14:paraId="7547A773" w14:textId="77777777" w:rsidR="00B8788A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Epoch 6/10 213/213 [==============================] - 5s 26ms/step - loss: 3.7652e-05 </w:t>
      </w:r>
    </w:p>
    <w:p w14:paraId="041E7826" w14:textId="77777777" w:rsidR="00B8788A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Epoch 7/10 213/213 [==============================] - 3s 14ms/step - loss: 3.3948e-05 </w:t>
      </w:r>
    </w:p>
    <w:p w14:paraId="6C4BBBB7" w14:textId="77777777" w:rsidR="00B8788A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Epoch 8/10 213/213 [==============================] - 3s 13ms/step - loss: 3.4644e-05 </w:t>
      </w:r>
    </w:p>
    <w:p w14:paraId="6E65FA1D" w14:textId="77777777" w:rsidR="00B8788A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Epoch 9/10 213/213 [==============================] - 3s 14ms/step - loss: 3.2606e-05 </w:t>
      </w:r>
    </w:p>
    <w:p w14:paraId="007A0E60" w14:textId="77777777" w:rsidR="00B8788A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>Epoch 10/10 213/213 [==============================] - 4s 18ms/step - loss: 2.8910e-05</w:t>
      </w:r>
    </w:p>
    <w:p w14:paraId="350FADE5" w14:textId="5939262A" w:rsidR="003F290E" w:rsidRPr="00B8788A" w:rsidRDefault="003F290E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sz w:val="28"/>
          <w:szCs w:val="28"/>
        </w:rPr>
        <w:t xml:space="preserve"> Train Loss: 0.0000, Test Loss: 0.0008 213/213 [==============================] - 2s 4ms/step 53/53 [==============================] - 0s 5ms/step</w:t>
      </w:r>
    </w:p>
    <w:p w14:paraId="66D370B4" w14:textId="3862F832" w:rsidR="00B8788A" w:rsidRPr="00B8788A" w:rsidRDefault="00B8788A" w:rsidP="003F290E">
      <w:pPr>
        <w:rPr>
          <w:rFonts w:ascii="Times New Roman" w:hAnsi="Times New Roman" w:cs="Times New Roman"/>
          <w:sz w:val="28"/>
          <w:szCs w:val="28"/>
        </w:rPr>
      </w:pPr>
    </w:p>
    <w:p w14:paraId="56A0D8C6" w14:textId="03DB6C36" w:rsidR="00B8788A" w:rsidRPr="00B8788A" w:rsidRDefault="00B8788A" w:rsidP="003F290E">
      <w:pPr>
        <w:rPr>
          <w:rFonts w:ascii="Times New Roman" w:hAnsi="Times New Roman" w:cs="Times New Roman"/>
          <w:sz w:val="28"/>
          <w:szCs w:val="28"/>
        </w:rPr>
      </w:pPr>
      <w:r w:rsidRPr="00B8788A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3D2F8A3" wp14:editId="1F992E5A">
            <wp:extent cx="5731510" cy="2935605"/>
            <wp:effectExtent l="0" t="0" r="0" b="0"/>
            <wp:docPr id="3052120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935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D985C2" w14:textId="77777777" w:rsidR="00B8788A" w:rsidRPr="00B8788A" w:rsidRDefault="00B8788A" w:rsidP="003F290E">
      <w:pPr>
        <w:rPr>
          <w:rFonts w:ascii="Times New Roman" w:hAnsi="Times New Roman" w:cs="Times New Roman"/>
          <w:sz w:val="28"/>
          <w:szCs w:val="28"/>
        </w:rPr>
      </w:pPr>
    </w:p>
    <w:p w14:paraId="578F501B" w14:textId="77777777" w:rsidR="00B8788A" w:rsidRPr="00B8788A" w:rsidRDefault="00B8788A" w:rsidP="003F290E">
      <w:pPr>
        <w:rPr>
          <w:rFonts w:ascii="Times New Roman" w:hAnsi="Times New Roman" w:cs="Times New Roman"/>
          <w:sz w:val="28"/>
          <w:szCs w:val="28"/>
        </w:rPr>
      </w:pPr>
    </w:p>
    <w:sectPr w:rsidR="00B8788A" w:rsidRPr="00B8788A" w:rsidSect="00FE13D3">
      <w:pgSz w:w="12240" w:h="15840"/>
      <w:pgMar w:top="1440" w:right="1440" w:bottom="1440" w:left="1440" w:header="720" w:footer="720" w:gutter="0"/>
      <w:pgBorders w:offsetFrom="page">
        <w:top w:val="double" w:sz="6" w:space="24" w:color="auto"/>
        <w:left w:val="double" w:sz="6" w:space="24" w:color="auto"/>
        <w:bottom w:val="double" w:sz="6" w:space="24" w:color="auto"/>
        <w:right w:val="double" w:sz="6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8463BE"/>
    <w:multiLevelType w:val="hybridMultilevel"/>
    <w:tmpl w:val="8ED4CBF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F91E01"/>
    <w:multiLevelType w:val="hybridMultilevel"/>
    <w:tmpl w:val="0EFEA4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FE6265"/>
    <w:multiLevelType w:val="hybridMultilevel"/>
    <w:tmpl w:val="FBF22F3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DE6998"/>
    <w:multiLevelType w:val="hybridMultilevel"/>
    <w:tmpl w:val="95DE08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AF430F"/>
    <w:multiLevelType w:val="hybridMultilevel"/>
    <w:tmpl w:val="CED68E9E"/>
    <w:lvl w:ilvl="0" w:tplc="BF8047C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C4EC3C8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B44BB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4A6BD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3F60C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C9860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85662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B68221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808D6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2D9B614B"/>
    <w:multiLevelType w:val="hybridMultilevel"/>
    <w:tmpl w:val="681C97E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2B239E"/>
    <w:multiLevelType w:val="hybridMultilevel"/>
    <w:tmpl w:val="573E377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493459"/>
    <w:multiLevelType w:val="hybridMultilevel"/>
    <w:tmpl w:val="06262CD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CE1ACE"/>
    <w:multiLevelType w:val="hybridMultilevel"/>
    <w:tmpl w:val="EBFA8482"/>
    <w:lvl w:ilvl="0" w:tplc="1694AAFA">
      <w:start w:val="1"/>
      <w:numFmt w:val="bullet"/>
      <w:lvlText w:val=""/>
      <w:lvlJc w:val="left"/>
      <w:pPr>
        <w:tabs>
          <w:tab w:val="num" w:pos="720"/>
        </w:tabs>
        <w:ind w:left="720" w:hanging="360"/>
      </w:pPr>
      <w:rPr>
        <w:rFonts w:ascii="Wingdings 3" w:hAnsi="Wingdings 3" w:hint="default"/>
      </w:rPr>
    </w:lvl>
    <w:lvl w:ilvl="1" w:tplc="DD64E5F2" w:tentative="1">
      <w:start w:val="1"/>
      <w:numFmt w:val="bullet"/>
      <w:lvlText w:val="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3C3AFFF6" w:tentative="1">
      <w:start w:val="1"/>
      <w:numFmt w:val="bullet"/>
      <w:lvlText w:val=""/>
      <w:lvlJc w:val="left"/>
      <w:pPr>
        <w:tabs>
          <w:tab w:val="num" w:pos="2160"/>
        </w:tabs>
        <w:ind w:left="2160" w:hanging="360"/>
      </w:pPr>
      <w:rPr>
        <w:rFonts w:ascii="Wingdings 3" w:hAnsi="Wingdings 3" w:hint="default"/>
      </w:rPr>
    </w:lvl>
    <w:lvl w:ilvl="3" w:tplc="41609080" w:tentative="1">
      <w:start w:val="1"/>
      <w:numFmt w:val="bullet"/>
      <w:lvlText w:val=""/>
      <w:lvlJc w:val="left"/>
      <w:pPr>
        <w:tabs>
          <w:tab w:val="num" w:pos="2880"/>
        </w:tabs>
        <w:ind w:left="2880" w:hanging="360"/>
      </w:pPr>
      <w:rPr>
        <w:rFonts w:ascii="Wingdings 3" w:hAnsi="Wingdings 3" w:hint="default"/>
      </w:rPr>
    </w:lvl>
    <w:lvl w:ilvl="4" w:tplc="281402FA" w:tentative="1">
      <w:start w:val="1"/>
      <w:numFmt w:val="bullet"/>
      <w:lvlText w:val=""/>
      <w:lvlJc w:val="left"/>
      <w:pPr>
        <w:tabs>
          <w:tab w:val="num" w:pos="3600"/>
        </w:tabs>
        <w:ind w:left="3600" w:hanging="360"/>
      </w:pPr>
      <w:rPr>
        <w:rFonts w:ascii="Wingdings 3" w:hAnsi="Wingdings 3" w:hint="default"/>
      </w:rPr>
    </w:lvl>
    <w:lvl w:ilvl="5" w:tplc="9F506764" w:tentative="1">
      <w:start w:val="1"/>
      <w:numFmt w:val="bullet"/>
      <w:lvlText w:val=""/>
      <w:lvlJc w:val="left"/>
      <w:pPr>
        <w:tabs>
          <w:tab w:val="num" w:pos="4320"/>
        </w:tabs>
        <w:ind w:left="4320" w:hanging="360"/>
      </w:pPr>
      <w:rPr>
        <w:rFonts w:ascii="Wingdings 3" w:hAnsi="Wingdings 3" w:hint="default"/>
      </w:rPr>
    </w:lvl>
    <w:lvl w:ilvl="6" w:tplc="F9FCCCA6" w:tentative="1">
      <w:start w:val="1"/>
      <w:numFmt w:val="bullet"/>
      <w:lvlText w:val=""/>
      <w:lvlJc w:val="left"/>
      <w:pPr>
        <w:tabs>
          <w:tab w:val="num" w:pos="5040"/>
        </w:tabs>
        <w:ind w:left="5040" w:hanging="360"/>
      </w:pPr>
      <w:rPr>
        <w:rFonts w:ascii="Wingdings 3" w:hAnsi="Wingdings 3" w:hint="default"/>
      </w:rPr>
    </w:lvl>
    <w:lvl w:ilvl="7" w:tplc="AF945686" w:tentative="1">
      <w:start w:val="1"/>
      <w:numFmt w:val="bullet"/>
      <w:lvlText w:val=""/>
      <w:lvlJc w:val="left"/>
      <w:pPr>
        <w:tabs>
          <w:tab w:val="num" w:pos="5760"/>
        </w:tabs>
        <w:ind w:left="5760" w:hanging="360"/>
      </w:pPr>
      <w:rPr>
        <w:rFonts w:ascii="Wingdings 3" w:hAnsi="Wingdings 3" w:hint="default"/>
      </w:rPr>
    </w:lvl>
    <w:lvl w:ilvl="8" w:tplc="DA663C68" w:tentative="1">
      <w:start w:val="1"/>
      <w:numFmt w:val="bullet"/>
      <w:lvlText w:val=""/>
      <w:lvlJc w:val="left"/>
      <w:pPr>
        <w:tabs>
          <w:tab w:val="num" w:pos="6480"/>
        </w:tabs>
        <w:ind w:left="6480" w:hanging="360"/>
      </w:pPr>
      <w:rPr>
        <w:rFonts w:ascii="Wingdings 3" w:hAnsi="Wingdings 3" w:hint="default"/>
      </w:rPr>
    </w:lvl>
  </w:abstractNum>
  <w:abstractNum w:abstractNumId="9" w15:restartNumberingAfterBreak="0">
    <w:nsid w:val="5A280983"/>
    <w:multiLevelType w:val="hybridMultilevel"/>
    <w:tmpl w:val="0BCE433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380846"/>
    <w:multiLevelType w:val="hybridMultilevel"/>
    <w:tmpl w:val="505C722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F43A3B"/>
    <w:multiLevelType w:val="hybridMultilevel"/>
    <w:tmpl w:val="361C51D0"/>
    <w:lvl w:ilvl="0" w:tplc="EA7ADD82">
      <w:start w:val="1"/>
      <w:numFmt w:val="bullet"/>
      <w:lvlText w:val="•"/>
      <w:lvlJc w:val="left"/>
      <w:pPr>
        <w:tabs>
          <w:tab w:val="num" w:pos="810"/>
        </w:tabs>
        <w:ind w:left="810" w:hanging="360"/>
      </w:pPr>
      <w:rPr>
        <w:rFonts w:ascii="Arial" w:hAnsi="Arial" w:hint="default"/>
      </w:rPr>
    </w:lvl>
    <w:lvl w:ilvl="1" w:tplc="452AAAF6" w:tentative="1">
      <w:start w:val="1"/>
      <w:numFmt w:val="bullet"/>
      <w:lvlText w:val="•"/>
      <w:lvlJc w:val="left"/>
      <w:pPr>
        <w:tabs>
          <w:tab w:val="num" w:pos="1530"/>
        </w:tabs>
        <w:ind w:left="1530" w:hanging="360"/>
      </w:pPr>
      <w:rPr>
        <w:rFonts w:ascii="Arial" w:hAnsi="Arial" w:hint="default"/>
      </w:rPr>
    </w:lvl>
    <w:lvl w:ilvl="2" w:tplc="3568238C" w:tentative="1">
      <w:start w:val="1"/>
      <w:numFmt w:val="bullet"/>
      <w:lvlText w:val="•"/>
      <w:lvlJc w:val="left"/>
      <w:pPr>
        <w:tabs>
          <w:tab w:val="num" w:pos="2250"/>
        </w:tabs>
        <w:ind w:left="2250" w:hanging="360"/>
      </w:pPr>
      <w:rPr>
        <w:rFonts w:ascii="Arial" w:hAnsi="Arial" w:hint="default"/>
      </w:rPr>
    </w:lvl>
    <w:lvl w:ilvl="3" w:tplc="0EBEE21E" w:tentative="1">
      <w:start w:val="1"/>
      <w:numFmt w:val="bullet"/>
      <w:lvlText w:val="•"/>
      <w:lvlJc w:val="left"/>
      <w:pPr>
        <w:tabs>
          <w:tab w:val="num" w:pos="2970"/>
        </w:tabs>
        <w:ind w:left="2970" w:hanging="360"/>
      </w:pPr>
      <w:rPr>
        <w:rFonts w:ascii="Arial" w:hAnsi="Arial" w:hint="default"/>
      </w:rPr>
    </w:lvl>
    <w:lvl w:ilvl="4" w:tplc="41AE0246" w:tentative="1">
      <w:start w:val="1"/>
      <w:numFmt w:val="bullet"/>
      <w:lvlText w:val="•"/>
      <w:lvlJc w:val="left"/>
      <w:pPr>
        <w:tabs>
          <w:tab w:val="num" w:pos="3690"/>
        </w:tabs>
        <w:ind w:left="3690" w:hanging="360"/>
      </w:pPr>
      <w:rPr>
        <w:rFonts w:ascii="Arial" w:hAnsi="Arial" w:hint="default"/>
      </w:rPr>
    </w:lvl>
    <w:lvl w:ilvl="5" w:tplc="7EBA1FDA" w:tentative="1">
      <w:start w:val="1"/>
      <w:numFmt w:val="bullet"/>
      <w:lvlText w:val="•"/>
      <w:lvlJc w:val="left"/>
      <w:pPr>
        <w:tabs>
          <w:tab w:val="num" w:pos="4410"/>
        </w:tabs>
        <w:ind w:left="4410" w:hanging="360"/>
      </w:pPr>
      <w:rPr>
        <w:rFonts w:ascii="Arial" w:hAnsi="Arial" w:hint="default"/>
      </w:rPr>
    </w:lvl>
    <w:lvl w:ilvl="6" w:tplc="60C624B0" w:tentative="1">
      <w:start w:val="1"/>
      <w:numFmt w:val="bullet"/>
      <w:lvlText w:val="•"/>
      <w:lvlJc w:val="left"/>
      <w:pPr>
        <w:tabs>
          <w:tab w:val="num" w:pos="5130"/>
        </w:tabs>
        <w:ind w:left="5130" w:hanging="360"/>
      </w:pPr>
      <w:rPr>
        <w:rFonts w:ascii="Arial" w:hAnsi="Arial" w:hint="default"/>
      </w:rPr>
    </w:lvl>
    <w:lvl w:ilvl="7" w:tplc="E0CA45EA" w:tentative="1">
      <w:start w:val="1"/>
      <w:numFmt w:val="bullet"/>
      <w:lvlText w:val="•"/>
      <w:lvlJc w:val="left"/>
      <w:pPr>
        <w:tabs>
          <w:tab w:val="num" w:pos="5850"/>
        </w:tabs>
        <w:ind w:left="5850" w:hanging="360"/>
      </w:pPr>
      <w:rPr>
        <w:rFonts w:ascii="Arial" w:hAnsi="Arial" w:hint="default"/>
      </w:rPr>
    </w:lvl>
    <w:lvl w:ilvl="8" w:tplc="7A20B2C6" w:tentative="1">
      <w:start w:val="1"/>
      <w:numFmt w:val="bullet"/>
      <w:lvlText w:val="•"/>
      <w:lvlJc w:val="left"/>
      <w:pPr>
        <w:tabs>
          <w:tab w:val="num" w:pos="6570"/>
        </w:tabs>
        <w:ind w:left="6570" w:hanging="360"/>
      </w:pPr>
      <w:rPr>
        <w:rFonts w:ascii="Arial" w:hAnsi="Arial" w:hint="default"/>
      </w:rPr>
    </w:lvl>
  </w:abstractNum>
  <w:abstractNum w:abstractNumId="12" w15:restartNumberingAfterBreak="0">
    <w:nsid w:val="7637682F"/>
    <w:multiLevelType w:val="hybridMultilevel"/>
    <w:tmpl w:val="397CBA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CC013F6"/>
    <w:multiLevelType w:val="hybridMultilevel"/>
    <w:tmpl w:val="0C9030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2406211">
    <w:abstractNumId w:val="11"/>
  </w:num>
  <w:num w:numId="2" w16cid:durableId="1439638502">
    <w:abstractNumId w:val="8"/>
  </w:num>
  <w:num w:numId="3" w16cid:durableId="416678402">
    <w:abstractNumId w:val="4"/>
  </w:num>
  <w:num w:numId="4" w16cid:durableId="532503136">
    <w:abstractNumId w:val="9"/>
  </w:num>
  <w:num w:numId="5" w16cid:durableId="892152959">
    <w:abstractNumId w:val="0"/>
  </w:num>
  <w:num w:numId="6" w16cid:durableId="677732458">
    <w:abstractNumId w:val="2"/>
  </w:num>
  <w:num w:numId="7" w16cid:durableId="1244876263">
    <w:abstractNumId w:val="5"/>
  </w:num>
  <w:num w:numId="8" w16cid:durableId="1989941701">
    <w:abstractNumId w:val="6"/>
  </w:num>
  <w:num w:numId="9" w16cid:durableId="1912499595">
    <w:abstractNumId w:val="13"/>
  </w:num>
  <w:num w:numId="10" w16cid:durableId="1621647105">
    <w:abstractNumId w:val="10"/>
  </w:num>
  <w:num w:numId="11" w16cid:durableId="149563201">
    <w:abstractNumId w:val="3"/>
  </w:num>
  <w:num w:numId="12" w16cid:durableId="651712242">
    <w:abstractNumId w:val="7"/>
  </w:num>
  <w:num w:numId="13" w16cid:durableId="2145930544">
    <w:abstractNumId w:val="12"/>
  </w:num>
  <w:num w:numId="14" w16cid:durableId="10320272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yMjQ0MjM3NTMzNjJW0lEKTi0uzszPAykwrAUA8no/kywAAAA="/>
  </w:docVars>
  <w:rsids>
    <w:rsidRoot w:val="00E07503"/>
    <w:rsid w:val="001334BC"/>
    <w:rsid w:val="00151933"/>
    <w:rsid w:val="003F290E"/>
    <w:rsid w:val="00551266"/>
    <w:rsid w:val="008E7593"/>
    <w:rsid w:val="009F056D"/>
    <w:rsid w:val="00B8788A"/>
    <w:rsid w:val="00E07503"/>
    <w:rsid w:val="00FE1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8092FD"/>
  <w15:chartTrackingRefBased/>
  <w15:docId w15:val="{97EBF6B9-DF0E-4926-AE06-187018E32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193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519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19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11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68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29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1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75290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158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1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18450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971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92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7857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41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924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hyperlink" Target="https://www.kaggle.com/datasets/prasoonkottarathil/microsoft-lifetime-stocks-dataset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3</Pages>
  <Words>4438</Words>
  <Characters>25300</Characters>
  <Application>Microsoft Office Word</Application>
  <DocSecurity>0</DocSecurity>
  <Lines>210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THIK VEL</dc:creator>
  <cp:keywords/>
  <dc:description/>
  <cp:lastModifiedBy>KARTHIK VEL</cp:lastModifiedBy>
  <cp:revision>2</cp:revision>
  <dcterms:created xsi:type="dcterms:W3CDTF">2024-06-15T07:57:00Z</dcterms:created>
  <dcterms:modified xsi:type="dcterms:W3CDTF">2024-06-15T07:57:00Z</dcterms:modified>
</cp:coreProperties>
</file>